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3F9F54D8" w14:textId="42A05A61" w:rsidR="002605EB"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633228" w:history="1">
            <w:r w:rsidR="002605EB" w:rsidRPr="00E55B80">
              <w:rPr>
                <w:rStyle w:val="Hyperlink"/>
                <w:noProof/>
              </w:rPr>
              <w:t>1</w:t>
            </w:r>
            <w:r w:rsidR="002605EB">
              <w:rPr>
                <w:rFonts w:eastAsiaTheme="minorEastAsia"/>
                <w:noProof/>
                <w:sz w:val="24"/>
                <w:szCs w:val="24"/>
                <w:lang w:eastAsia="zh-CN"/>
              </w:rPr>
              <w:tab/>
            </w:r>
            <w:r w:rsidR="002605EB" w:rsidRPr="00E55B80">
              <w:rPr>
                <w:rStyle w:val="Hyperlink"/>
                <w:noProof/>
              </w:rPr>
              <w:t>Introduction to my Year in Industry</w:t>
            </w:r>
            <w:r w:rsidR="002605EB">
              <w:rPr>
                <w:noProof/>
                <w:webHidden/>
              </w:rPr>
              <w:tab/>
            </w:r>
            <w:r w:rsidR="002605EB">
              <w:rPr>
                <w:noProof/>
                <w:webHidden/>
              </w:rPr>
              <w:fldChar w:fldCharType="begin"/>
            </w:r>
            <w:r w:rsidR="002605EB">
              <w:rPr>
                <w:noProof/>
                <w:webHidden/>
              </w:rPr>
              <w:instrText xml:space="preserve"> PAGEREF _Toc519633228 \h </w:instrText>
            </w:r>
            <w:r w:rsidR="002605EB">
              <w:rPr>
                <w:noProof/>
                <w:webHidden/>
              </w:rPr>
            </w:r>
            <w:r w:rsidR="002605EB">
              <w:rPr>
                <w:noProof/>
                <w:webHidden/>
              </w:rPr>
              <w:fldChar w:fldCharType="separate"/>
            </w:r>
            <w:r w:rsidR="002605EB">
              <w:rPr>
                <w:noProof/>
                <w:webHidden/>
              </w:rPr>
              <w:t>5</w:t>
            </w:r>
            <w:r w:rsidR="002605EB">
              <w:rPr>
                <w:noProof/>
                <w:webHidden/>
              </w:rPr>
              <w:fldChar w:fldCharType="end"/>
            </w:r>
          </w:hyperlink>
        </w:p>
        <w:p w14:paraId="5E86A8AD" w14:textId="2BE95373" w:rsidR="002605EB" w:rsidRDefault="00164EBA">
          <w:pPr>
            <w:pStyle w:val="TOC2"/>
            <w:tabs>
              <w:tab w:val="left" w:pos="960"/>
              <w:tab w:val="right" w:leader="dot" w:pos="9016"/>
            </w:tabs>
            <w:rPr>
              <w:rFonts w:eastAsiaTheme="minorEastAsia"/>
              <w:noProof/>
              <w:sz w:val="24"/>
              <w:szCs w:val="24"/>
              <w:lang w:eastAsia="zh-CN"/>
            </w:rPr>
          </w:pPr>
          <w:hyperlink w:anchor="_Toc519633229" w:history="1">
            <w:r w:rsidR="002605EB" w:rsidRPr="00E55B80">
              <w:rPr>
                <w:rStyle w:val="Hyperlink"/>
                <w:noProof/>
              </w:rPr>
              <w:t>1.1</w:t>
            </w:r>
            <w:r w:rsidR="002605EB">
              <w:rPr>
                <w:rFonts w:eastAsiaTheme="minorEastAsia"/>
                <w:noProof/>
                <w:sz w:val="24"/>
                <w:szCs w:val="24"/>
                <w:lang w:eastAsia="zh-CN"/>
              </w:rPr>
              <w:tab/>
            </w:r>
            <w:r w:rsidR="002605EB" w:rsidRPr="00E55B80">
              <w:rPr>
                <w:rStyle w:val="Hyperlink"/>
                <w:noProof/>
              </w:rPr>
              <w:t>Why Holiday Extras?</w:t>
            </w:r>
            <w:r w:rsidR="002605EB">
              <w:rPr>
                <w:noProof/>
                <w:webHidden/>
              </w:rPr>
              <w:tab/>
            </w:r>
            <w:r w:rsidR="002605EB">
              <w:rPr>
                <w:noProof/>
                <w:webHidden/>
              </w:rPr>
              <w:fldChar w:fldCharType="begin"/>
            </w:r>
            <w:r w:rsidR="002605EB">
              <w:rPr>
                <w:noProof/>
                <w:webHidden/>
              </w:rPr>
              <w:instrText xml:space="preserve"> PAGEREF _Toc519633229 \h </w:instrText>
            </w:r>
            <w:r w:rsidR="002605EB">
              <w:rPr>
                <w:noProof/>
                <w:webHidden/>
              </w:rPr>
            </w:r>
            <w:r w:rsidR="002605EB">
              <w:rPr>
                <w:noProof/>
                <w:webHidden/>
              </w:rPr>
              <w:fldChar w:fldCharType="separate"/>
            </w:r>
            <w:r w:rsidR="002605EB">
              <w:rPr>
                <w:noProof/>
                <w:webHidden/>
              </w:rPr>
              <w:t>5</w:t>
            </w:r>
            <w:r w:rsidR="002605EB">
              <w:rPr>
                <w:noProof/>
                <w:webHidden/>
              </w:rPr>
              <w:fldChar w:fldCharType="end"/>
            </w:r>
          </w:hyperlink>
        </w:p>
        <w:p w14:paraId="6F01D640" w14:textId="1DCD2D15" w:rsidR="002605EB" w:rsidRDefault="00164EBA">
          <w:pPr>
            <w:pStyle w:val="TOC2"/>
            <w:tabs>
              <w:tab w:val="left" w:pos="960"/>
              <w:tab w:val="right" w:leader="dot" w:pos="9016"/>
            </w:tabs>
            <w:rPr>
              <w:rFonts w:eastAsiaTheme="minorEastAsia"/>
              <w:noProof/>
              <w:sz w:val="24"/>
              <w:szCs w:val="24"/>
              <w:lang w:eastAsia="zh-CN"/>
            </w:rPr>
          </w:pPr>
          <w:hyperlink w:anchor="_Toc519633230" w:history="1">
            <w:r w:rsidR="002605EB" w:rsidRPr="00E55B80">
              <w:rPr>
                <w:rStyle w:val="Hyperlink"/>
                <w:noProof/>
              </w:rPr>
              <w:t>1.2</w:t>
            </w:r>
            <w:r w:rsidR="002605EB">
              <w:rPr>
                <w:rFonts w:eastAsiaTheme="minorEastAsia"/>
                <w:noProof/>
                <w:sz w:val="24"/>
                <w:szCs w:val="24"/>
                <w:lang w:eastAsia="zh-CN"/>
              </w:rPr>
              <w:tab/>
            </w:r>
            <w:r w:rsidR="002605EB" w:rsidRPr="00E55B80">
              <w:rPr>
                <w:rStyle w:val="Hyperlink"/>
                <w:noProof/>
              </w:rPr>
              <w:t>Journey to Holiday Extras</w:t>
            </w:r>
            <w:r w:rsidR="002605EB">
              <w:rPr>
                <w:noProof/>
                <w:webHidden/>
              </w:rPr>
              <w:tab/>
            </w:r>
            <w:r w:rsidR="002605EB">
              <w:rPr>
                <w:noProof/>
                <w:webHidden/>
              </w:rPr>
              <w:fldChar w:fldCharType="begin"/>
            </w:r>
            <w:r w:rsidR="002605EB">
              <w:rPr>
                <w:noProof/>
                <w:webHidden/>
              </w:rPr>
              <w:instrText xml:space="preserve"> PAGEREF _Toc519633230 \h </w:instrText>
            </w:r>
            <w:r w:rsidR="002605EB">
              <w:rPr>
                <w:noProof/>
                <w:webHidden/>
              </w:rPr>
            </w:r>
            <w:r w:rsidR="002605EB">
              <w:rPr>
                <w:noProof/>
                <w:webHidden/>
              </w:rPr>
              <w:fldChar w:fldCharType="separate"/>
            </w:r>
            <w:r w:rsidR="002605EB">
              <w:rPr>
                <w:noProof/>
                <w:webHidden/>
              </w:rPr>
              <w:t>5</w:t>
            </w:r>
            <w:r w:rsidR="002605EB">
              <w:rPr>
                <w:noProof/>
                <w:webHidden/>
              </w:rPr>
              <w:fldChar w:fldCharType="end"/>
            </w:r>
          </w:hyperlink>
        </w:p>
        <w:p w14:paraId="34855A8C" w14:textId="55E6E45D" w:rsidR="002605EB" w:rsidRDefault="00164EBA">
          <w:pPr>
            <w:pStyle w:val="TOC3"/>
            <w:tabs>
              <w:tab w:val="left" w:pos="1200"/>
              <w:tab w:val="right" w:leader="dot" w:pos="9016"/>
            </w:tabs>
            <w:rPr>
              <w:rFonts w:eastAsiaTheme="minorEastAsia"/>
              <w:noProof/>
              <w:sz w:val="24"/>
              <w:szCs w:val="24"/>
              <w:lang w:eastAsia="zh-CN"/>
            </w:rPr>
          </w:pPr>
          <w:hyperlink w:anchor="_Toc519633231" w:history="1">
            <w:r w:rsidR="002605EB" w:rsidRPr="00E55B80">
              <w:rPr>
                <w:rStyle w:val="Hyperlink"/>
                <w:noProof/>
              </w:rPr>
              <w:t>1.2.1</w:t>
            </w:r>
            <w:r w:rsidR="002605EB">
              <w:rPr>
                <w:rFonts w:eastAsiaTheme="minorEastAsia"/>
                <w:noProof/>
                <w:sz w:val="24"/>
                <w:szCs w:val="24"/>
                <w:lang w:eastAsia="zh-CN"/>
              </w:rPr>
              <w:tab/>
            </w:r>
            <w:r w:rsidR="002605EB" w:rsidRPr="00E55B80">
              <w:rPr>
                <w:rStyle w:val="Hyperlink"/>
                <w:noProof/>
              </w:rPr>
              <w:t>Initial Interviews</w:t>
            </w:r>
            <w:r w:rsidR="002605EB">
              <w:rPr>
                <w:noProof/>
                <w:webHidden/>
              </w:rPr>
              <w:tab/>
            </w:r>
            <w:r w:rsidR="002605EB">
              <w:rPr>
                <w:noProof/>
                <w:webHidden/>
              </w:rPr>
              <w:fldChar w:fldCharType="begin"/>
            </w:r>
            <w:r w:rsidR="002605EB">
              <w:rPr>
                <w:noProof/>
                <w:webHidden/>
              </w:rPr>
              <w:instrText xml:space="preserve"> PAGEREF _Toc519633231 \h </w:instrText>
            </w:r>
            <w:r w:rsidR="002605EB">
              <w:rPr>
                <w:noProof/>
                <w:webHidden/>
              </w:rPr>
            </w:r>
            <w:r w:rsidR="002605EB">
              <w:rPr>
                <w:noProof/>
                <w:webHidden/>
              </w:rPr>
              <w:fldChar w:fldCharType="separate"/>
            </w:r>
            <w:r w:rsidR="002605EB">
              <w:rPr>
                <w:noProof/>
                <w:webHidden/>
              </w:rPr>
              <w:t>5</w:t>
            </w:r>
            <w:r w:rsidR="002605EB">
              <w:rPr>
                <w:noProof/>
                <w:webHidden/>
              </w:rPr>
              <w:fldChar w:fldCharType="end"/>
            </w:r>
          </w:hyperlink>
        </w:p>
        <w:p w14:paraId="7AEF8C17" w14:textId="420153E5" w:rsidR="002605EB" w:rsidRDefault="00164EBA">
          <w:pPr>
            <w:pStyle w:val="TOC3"/>
            <w:tabs>
              <w:tab w:val="left" w:pos="1200"/>
              <w:tab w:val="right" w:leader="dot" w:pos="9016"/>
            </w:tabs>
            <w:rPr>
              <w:rFonts w:eastAsiaTheme="minorEastAsia"/>
              <w:noProof/>
              <w:sz w:val="24"/>
              <w:szCs w:val="24"/>
              <w:lang w:eastAsia="zh-CN"/>
            </w:rPr>
          </w:pPr>
          <w:hyperlink w:anchor="_Toc519633232" w:history="1">
            <w:r w:rsidR="002605EB" w:rsidRPr="00E55B80">
              <w:rPr>
                <w:rStyle w:val="Hyperlink"/>
                <w:noProof/>
              </w:rPr>
              <w:t>1.2.2</w:t>
            </w:r>
            <w:r w:rsidR="002605EB">
              <w:rPr>
                <w:rFonts w:eastAsiaTheme="minorEastAsia"/>
                <w:noProof/>
                <w:sz w:val="24"/>
                <w:szCs w:val="24"/>
                <w:lang w:eastAsia="zh-CN"/>
              </w:rPr>
              <w:tab/>
            </w:r>
            <w:r w:rsidR="002605EB" w:rsidRPr="00E55B80">
              <w:rPr>
                <w:rStyle w:val="Hyperlink"/>
                <w:noProof/>
              </w:rPr>
              <w:t>Application + Interview with HX</w:t>
            </w:r>
            <w:r w:rsidR="002605EB">
              <w:rPr>
                <w:noProof/>
                <w:webHidden/>
              </w:rPr>
              <w:tab/>
            </w:r>
            <w:r w:rsidR="002605EB">
              <w:rPr>
                <w:noProof/>
                <w:webHidden/>
              </w:rPr>
              <w:fldChar w:fldCharType="begin"/>
            </w:r>
            <w:r w:rsidR="002605EB">
              <w:rPr>
                <w:noProof/>
                <w:webHidden/>
              </w:rPr>
              <w:instrText xml:space="preserve"> PAGEREF _Toc519633232 \h </w:instrText>
            </w:r>
            <w:r w:rsidR="002605EB">
              <w:rPr>
                <w:noProof/>
                <w:webHidden/>
              </w:rPr>
            </w:r>
            <w:r w:rsidR="002605EB">
              <w:rPr>
                <w:noProof/>
                <w:webHidden/>
              </w:rPr>
              <w:fldChar w:fldCharType="separate"/>
            </w:r>
            <w:r w:rsidR="002605EB">
              <w:rPr>
                <w:noProof/>
                <w:webHidden/>
              </w:rPr>
              <w:t>6</w:t>
            </w:r>
            <w:r w:rsidR="002605EB">
              <w:rPr>
                <w:noProof/>
                <w:webHidden/>
              </w:rPr>
              <w:fldChar w:fldCharType="end"/>
            </w:r>
          </w:hyperlink>
        </w:p>
        <w:p w14:paraId="52DE4963" w14:textId="0FBB124B" w:rsidR="002605EB" w:rsidRDefault="00164EBA">
          <w:pPr>
            <w:pStyle w:val="TOC3"/>
            <w:tabs>
              <w:tab w:val="left" w:pos="1200"/>
              <w:tab w:val="right" w:leader="dot" w:pos="9016"/>
            </w:tabs>
            <w:rPr>
              <w:rFonts w:eastAsiaTheme="minorEastAsia"/>
              <w:noProof/>
              <w:sz w:val="24"/>
              <w:szCs w:val="24"/>
              <w:lang w:eastAsia="zh-CN"/>
            </w:rPr>
          </w:pPr>
          <w:hyperlink w:anchor="_Toc519633233" w:history="1">
            <w:r w:rsidR="002605EB" w:rsidRPr="00E55B80">
              <w:rPr>
                <w:rStyle w:val="Hyperlink"/>
                <w:noProof/>
              </w:rPr>
              <w:t>1.2.3</w:t>
            </w:r>
            <w:r w:rsidR="002605EB">
              <w:rPr>
                <w:rFonts w:eastAsiaTheme="minorEastAsia"/>
                <w:noProof/>
                <w:sz w:val="24"/>
                <w:szCs w:val="24"/>
                <w:lang w:eastAsia="zh-CN"/>
              </w:rPr>
              <w:tab/>
            </w:r>
            <w:r w:rsidR="002605EB" w:rsidRPr="00E55B80">
              <w:rPr>
                <w:rStyle w:val="Hyperlink"/>
                <w:noProof/>
              </w:rPr>
              <w:t>Offer from HX</w:t>
            </w:r>
            <w:r w:rsidR="002605EB">
              <w:rPr>
                <w:noProof/>
                <w:webHidden/>
              </w:rPr>
              <w:tab/>
            </w:r>
            <w:r w:rsidR="002605EB">
              <w:rPr>
                <w:noProof/>
                <w:webHidden/>
              </w:rPr>
              <w:fldChar w:fldCharType="begin"/>
            </w:r>
            <w:r w:rsidR="002605EB">
              <w:rPr>
                <w:noProof/>
                <w:webHidden/>
              </w:rPr>
              <w:instrText xml:space="preserve"> PAGEREF _Toc519633233 \h </w:instrText>
            </w:r>
            <w:r w:rsidR="002605EB">
              <w:rPr>
                <w:noProof/>
                <w:webHidden/>
              </w:rPr>
            </w:r>
            <w:r w:rsidR="002605EB">
              <w:rPr>
                <w:noProof/>
                <w:webHidden/>
              </w:rPr>
              <w:fldChar w:fldCharType="separate"/>
            </w:r>
            <w:r w:rsidR="002605EB">
              <w:rPr>
                <w:noProof/>
                <w:webHidden/>
              </w:rPr>
              <w:t>6</w:t>
            </w:r>
            <w:r w:rsidR="002605EB">
              <w:rPr>
                <w:noProof/>
                <w:webHidden/>
              </w:rPr>
              <w:fldChar w:fldCharType="end"/>
            </w:r>
          </w:hyperlink>
        </w:p>
        <w:p w14:paraId="34B23EB2" w14:textId="355F48CA" w:rsidR="002605EB" w:rsidRDefault="00164EBA">
          <w:pPr>
            <w:pStyle w:val="TOC2"/>
            <w:tabs>
              <w:tab w:val="left" w:pos="960"/>
              <w:tab w:val="right" w:leader="dot" w:pos="9016"/>
            </w:tabs>
            <w:rPr>
              <w:rFonts w:eastAsiaTheme="minorEastAsia"/>
              <w:noProof/>
              <w:sz w:val="24"/>
              <w:szCs w:val="24"/>
              <w:lang w:eastAsia="zh-CN"/>
            </w:rPr>
          </w:pPr>
          <w:hyperlink w:anchor="_Toc519633234" w:history="1">
            <w:r w:rsidR="002605EB" w:rsidRPr="00E55B80">
              <w:rPr>
                <w:rStyle w:val="Hyperlink"/>
                <w:noProof/>
              </w:rPr>
              <w:t>1.3</w:t>
            </w:r>
            <w:r w:rsidR="002605EB">
              <w:rPr>
                <w:rFonts w:eastAsiaTheme="minorEastAsia"/>
                <w:noProof/>
                <w:sz w:val="24"/>
                <w:szCs w:val="24"/>
                <w:lang w:eastAsia="zh-CN"/>
              </w:rPr>
              <w:tab/>
            </w:r>
            <w:r w:rsidR="002605EB" w:rsidRPr="00E55B80">
              <w:rPr>
                <w:rStyle w:val="Hyperlink"/>
                <w:noProof/>
              </w:rPr>
              <w:t>Holiday Extras: a brief overview</w:t>
            </w:r>
            <w:r w:rsidR="002605EB">
              <w:rPr>
                <w:noProof/>
                <w:webHidden/>
              </w:rPr>
              <w:tab/>
            </w:r>
            <w:r w:rsidR="002605EB">
              <w:rPr>
                <w:noProof/>
                <w:webHidden/>
              </w:rPr>
              <w:fldChar w:fldCharType="begin"/>
            </w:r>
            <w:r w:rsidR="002605EB">
              <w:rPr>
                <w:noProof/>
                <w:webHidden/>
              </w:rPr>
              <w:instrText xml:space="preserve"> PAGEREF _Toc519633234 \h </w:instrText>
            </w:r>
            <w:r w:rsidR="002605EB">
              <w:rPr>
                <w:noProof/>
                <w:webHidden/>
              </w:rPr>
            </w:r>
            <w:r w:rsidR="002605EB">
              <w:rPr>
                <w:noProof/>
                <w:webHidden/>
              </w:rPr>
              <w:fldChar w:fldCharType="separate"/>
            </w:r>
            <w:r w:rsidR="002605EB">
              <w:rPr>
                <w:noProof/>
                <w:webHidden/>
              </w:rPr>
              <w:t>6</w:t>
            </w:r>
            <w:r w:rsidR="002605EB">
              <w:rPr>
                <w:noProof/>
                <w:webHidden/>
              </w:rPr>
              <w:fldChar w:fldCharType="end"/>
            </w:r>
          </w:hyperlink>
        </w:p>
        <w:p w14:paraId="351C0370" w14:textId="1735361F" w:rsidR="002605EB" w:rsidRDefault="00164EBA">
          <w:pPr>
            <w:pStyle w:val="TOC2"/>
            <w:tabs>
              <w:tab w:val="left" w:pos="960"/>
              <w:tab w:val="right" w:leader="dot" w:pos="9016"/>
            </w:tabs>
            <w:rPr>
              <w:rFonts w:eastAsiaTheme="minorEastAsia"/>
              <w:noProof/>
              <w:sz w:val="24"/>
              <w:szCs w:val="24"/>
              <w:lang w:eastAsia="zh-CN"/>
            </w:rPr>
          </w:pPr>
          <w:hyperlink w:anchor="_Toc519633235" w:history="1">
            <w:r w:rsidR="002605EB" w:rsidRPr="00E55B80">
              <w:rPr>
                <w:rStyle w:val="Hyperlink"/>
                <w:noProof/>
              </w:rPr>
              <w:t>1.4</w:t>
            </w:r>
            <w:r w:rsidR="002605EB">
              <w:rPr>
                <w:rFonts w:eastAsiaTheme="minorEastAsia"/>
                <w:noProof/>
                <w:sz w:val="24"/>
                <w:szCs w:val="24"/>
                <w:lang w:eastAsia="zh-CN"/>
              </w:rPr>
              <w:tab/>
            </w:r>
            <w:r w:rsidR="002605EB" w:rsidRPr="00E55B80">
              <w:rPr>
                <w:rStyle w:val="Hyperlink"/>
                <w:noProof/>
              </w:rPr>
              <w:t>My Job Role</w:t>
            </w:r>
            <w:r w:rsidR="002605EB">
              <w:rPr>
                <w:noProof/>
                <w:webHidden/>
              </w:rPr>
              <w:tab/>
            </w:r>
            <w:r w:rsidR="002605EB">
              <w:rPr>
                <w:noProof/>
                <w:webHidden/>
              </w:rPr>
              <w:fldChar w:fldCharType="begin"/>
            </w:r>
            <w:r w:rsidR="002605EB">
              <w:rPr>
                <w:noProof/>
                <w:webHidden/>
              </w:rPr>
              <w:instrText xml:space="preserve"> PAGEREF _Toc519633235 \h </w:instrText>
            </w:r>
            <w:r w:rsidR="002605EB">
              <w:rPr>
                <w:noProof/>
                <w:webHidden/>
              </w:rPr>
            </w:r>
            <w:r w:rsidR="002605EB">
              <w:rPr>
                <w:noProof/>
                <w:webHidden/>
              </w:rPr>
              <w:fldChar w:fldCharType="separate"/>
            </w:r>
            <w:r w:rsidR="002605EB">
              <w:rPr>
                <w:noProof/>
                <w:webHidden/>
              </w:rPr>
              <w:t>7</w:t>
            </w:r>
            <w:r w:rsidR="002605EB">
              <w:rPr>
                <w:noProof/>
                <w:webHidden/>
              </w:rPr>
              <w:fldChar w:fldCharType="end"/>
            </w:r>
          </w:hyperlink>
        </w:p>
        <w:p w14:paraId="0EBCB230" w14:textId="1BFEFF14" w:rsidR="002605EB" w:rsidRDefault="00164EBA">
          <w:pPr>
            <w:pStyle w:val="TOC1"/>
            <w:tabs>
              <w:tab w:val="left" w:pos="440"/>
              <w:tab w:val="right" w:leader="dot" w:pos="9016"/>
            </w:tabs>
            <w:rPr>
              <w:rFonts w:eastAsiaTheme="minorEastAsia"/>
              <w:noProof/>
              <w:sz w:val="24"/>
              <w:szCs w:val="24"/>
              <w:lang w:eastAsia="zh-CN"/>
            </w:rPr>
          </w:pPr>
          <w:hyperlink w:anchor="_Toc519633236" w:history="1">
            <w:r w:rsidR="002605EB" w:rsidRPr="00E55B80">
              <w:rPr>
                <w:rStyle w:val="Hyperlink"/>
                <w:noProof/>
              </w:rPr>
              <w:t>2</w:t>
            </w:r>
            <w:r w:rsidR="002605EB">
              <w:rPr>
                <w:rFonts w:eastAsiaTheme="minorEastAsia"/>
                <w:noProof/>
                <w:sz w:val="24"/>
                <w:szCs w:val="24"/>
                <w:lang w:eastAsia="zh-CN"/>
              </w:rPr>
              <w:tab/>
            </w:r>
            <w:r w:rsidR="002605EB" w:rsidRPr="00E55B80">
              <w:rPr>
                <w:rStyle w:val="Hyperlink"/>
                <w:noProof/>
              </w:rPr>
              <w:t>Working for Holiday Extras</w:t>
            </w:r>
            <w:r w:rsidR="002605EB">
              <w:rPr>
                <w:noProof/>
                <w:webHidden/>
              </w:rPr>
              <w:tab/>
            </w:r>
            <w:r w:rsidR="002605EB">
              <w:rPr>
                <w:noProof/>
                <w:webHidden/>
              </w:rPr>
              <w:fldChar w:fldCharType="begin"/>
            </w:r>
            <w:r w:rsidR="002605EB">
              <w:rPr>
                <w:noProof/>
                <w:webHidden/>
              </w:rPr>
              <w:instrText xml:space="preserve"> PAGEREF _Toc519633236 \h </w:instrText>
            </w:r>
            <w:r w:rsidR="002605EB">
              <w:rPr>
                <w:noProof/>
                <w:webHidden/>
              </w:rPr>
            </w:r>
            <w:r w:rsidR="002605EB">
              <w:rPr>
                <w:noProof/>
                <w:webHidden/>
              </w:rPr>
              <w:fldChar w:fldCharType="separate"/>
            </w:r>
            <w:r w:rsidR="002605EB">
              <w:rPr>
                <w:noProof/>
                <w:webHidden/>
              </w:rPr>
              <w:t>8</w:t>
            </w:r>
            <w:r w:rsidR="002605EB">
              <w:rPr>
                <w:noProof/>
                <w:webHidden/>
              </w:rPr>
              <w:fldChar w:fldCharType="end"/>
            </w:r>
          </w:hyperlink>
        </w:p>
        <w:p w14:paraId="780C8E63" w14:textId="19B832FB" w:rsidR="002605EB" w:rsidRDefault="00164EBA">
          <w:pPr>
            <w:pStyle w:val="TOC2"/>
            <w:tabs>
              <w:tab w:val="left" w:pos="960"/>
              <w:tab w:val="right" w:leader="dot" w:pos="9016"/>
            </w:tabs>
            <w:rPr>
              <w:rFonts w:eastAsiaTheme="minorEastAsia"/>
              <w:noProof/>
              <w:sz w:val="24"/>
              <w:szCs w:val="24"/>
              <w:lang w:eastAsia="zh-CN"/>
            </w:rPr>
          </w:pPr>
          <w:hyperlink w:anchor="_Toc519633237" w:history="1">
            <w:r w:rsidR="002605EB" w:rsidRPr="00E55B80">
              <w:rPr>
                <w:rStyle w:val="Hyperlink"/>
                <w:noProof/>
              </w:rPr>
              <w:t>2.1</w:t>
            </w:r>
            <w:r w:rsidR="002605EB">
              <w:rPr>
                <w:rFonts w:eastAsiaTheme="minorEastAsia"/>
                <w:noProof/>
                <w:sz w:val="24"/>
                <w:szCs w:val="24"/>
                <w:lang w:eastAsia="zh-CN"/>
              </w:rPr>
              <w:tab/>
            </w:r>
            <w:r w:rsidR="002605EB" w:rsidRPr="00E55B80">
              <w:rPr>
                <w:rStyle w:val="Hyperlink"/>
                <w:noProof/>
              </w:rPr>
              <w:t>Web Team Structure</w:t>
            </w:r>
            <w:r w:rsidR="002605EB">
              <w:rPr>
                <w:noProof/>
                <w:webHidden/>
              </w:rPr>
              <w:tab/>
            </w:r>
            <w:r w:rsidR="002605EB">
              <w:rPr>
                <w:noProof/>
                <w:webHidden/>
              </w:rPr>
              <w:fldChar w:fldCharType="begin"/>
            </w:r>
            <w:r w:rsidR="002605EB">
              <w:rPr>
                <w:noProof/>
                <w:webHidden/>
              </w:rPr>
              <w:instrText xml:space="preserve"> PAGEREF _Toc519633237 \h </w:instrText>
            </w:r>
            <w:r w:rsidR="002605EB">
              <w:rPr>
                <w:noProof/>
                <w:webHidden/>
              </w:rPr>
            </w:r>
            <w:r w:rsidR="002605EB">
              <w:rPr>
                <w:noProof/>
                <w:webHidden/>
              </w:rPr>
              <w:fldChar w:fldCharType="separate"/>
            </w:r>
            <w:r w:rsidR="002605EB">
              <w:rPr>
                <w:noProof/>
                <w:webHidden/>
              </w:rPr>
              <w:t>8</w:t>
            </w:r>
            <w:r w:rsidR="002605EB">
              <w:rPr>
                <w:noProof/>
                <w:webHidden/>
              </w:rPr>
              <w:fldChar w:fldCharType="end"/>
            </w:r>
          </w:hyperlink>
        </w:p>
        <w:p w14:paraId="14BF5997" w14:textId="71FF0047" w:rsidR="002605EB" w:rsidRDefault="00164EBA">
          <w:pPr>
            <w:pStyle w:val="TOC2"/>
            <w:tabs>
              <w:tab w:val="left" w:pos="960"/>
              <w:tab w:val="right" w:leader="dot" w:pos="9016"/>
            </w:tabs>
            <w:rPr>
              <w:rFonts w:eastAsiaTheme="minorEastAsia"/>
              <w:noProof/>
              <w:sz w:val="24"/>
              <w:szCs w:val="24"/>
              <w:lang w:eastAsia="zh-CN"/>
            </w:rPr>
          </w:pPr>
          <w:hyperlink w:anchor="_Toc519633238" w:history="1">
            <w:r w:rsidR="002605EB" w:rsidRPr="00E55B80">
              <w:rPr>
                <w:rStyle w:val="Hyperlink"/>
                <w:noProof/>
              </w:rPr>
              <w:t>2.2</w:t>
            </w:r>
            <w:r w:rsidR="002605EB">
              <w:rPr>
                <w:rFonts w:eastAsiaTheme="minorEastAsia"/>
                <w:noProof/>
                <w:sz w:val="24"/>
                <w:szCs w:val="24"/>
                <w:lang w:eastAsia="zh-CN"/>
              </w:rPr>
              <w:tab/>
            </w:r>
            <w:r w:rsidR="002605EB" w:rsidRPr="00E55B80">
              <w:rPr>
                <w:rStyle w:val="Hyperlink"/>
                <w:noProof/>
              </w:rPr>
              <w:t>Pod Structure</w:t>
            </w:r>
            <w:r w:rsidR="002605EB">
              <w:rPr>
                <w:noProof/>
                <w:webHidden/>
              </w:rPr>
              <w:tab/>
            </w:r>
            <w:r w:rsidR="002605EB">
              <w:rPr>
                <w:noProof/>
                <w:webHidden/>
              </w:rPr>
              <w:fldChar w:fldCharType="begin"/>
            </w:r>
            <w:r w:rsidR="002605EB">
              <w:rPr>
                <w:noProof/>
                <w:webHidden/>
              </w:rPr>
              <w:instrText xml:space="preserve"> PAGEREF _Toc519633238 \h </w:instrText>
            </w:r>
            <w:r w:rsidR="002605EB">
              <w:rPr>
                <w:noProof/>
                <w:webHidden/>
              </w:rPr>
            </w:r>
            <w:r w:rsidR="002605EB">
              <w:rPr>
                <w:noProof/>
                <w:webHidden/>
              </w:rPr>
              <w:fldChar w:fldCharType="separate"/>
            </w:r>
            <w:r w:rsidR="002605EB">
              <w:rPr>
                <w:noProof/>
                <w:webHidden/>
              </w:rPr>
              <w:t>8</w:t>
            </w:r>
            <w:r w:rsidR="002605EB">
              <w:rPr>
                <w:noProof/>
                <w:webHidden/>
              </w:rPr>
              <w:fldChar w:fldCharType="end"/>
            </w:r>
          </w:hyperlink>
        </w:p>
        <w:p w14:paraId="0BDC9F72" w14:textId="53F3E951" w:rsidR="002605EB" w:rsidRDefault="00164EBA">
          <w:pPr>
            <w:pStyle w:val="TOC2"/>
            <w:tabs>
              <w:tab w:val="left" w:pos="960"/>
              <w:tab w:val="right" w:leader="dot" w:pos="9016"/>
            </w:tabs>
            <w:rPr>
              <w:rFonts w:eastAsiaTheme="minorEastAsia"/>
              <w:noProof/>
              <w:sz w:val="24"/>
              <w:szCs w:val="24"/>
              <w:lang w:eastAsia="zh-CN"/>
            </w:rPr>
          </w:pPr>
          <w:hyperlink w:anchor="_Toc519633239" w:history="1">
            <w:r w:rsidR="002605EB" w:rsidRPr="00E55B80">
              <w:rPr>
                <w:rStyle w:val="Hyperlink"/>
                <w:noProof/>
              </w:rPr>
              <w:t>2.3</w:t>
            </w:r>
            <w:r w:rsidR="002605EB">
              <w:rPr>
                <w:rFonts w:eastAsiaTheme="minorEastAsia"/>
                <w:noProof/>
                <w:sz w:val="24"/>
                <w:szCs w:val="24"/>
                <w:lang w:eastAsia="zh-CN"/>
              </w:rPr>
              <w:tab/>
            </w:r>
            <w:r w:rsidR="002605EB" w:rsidRPr="00E55B80">
              <w:rPr>
                <w:rStyle w:val="Hyperlink"/>
                <w:noProof/>
              </w:rPr>
              <w:t>Agile Process</w:t>
            </w:r>
            <w:r w:rsidR="002605EB">
              <w:rPr>
                <w:noProof/>
                <w:webHidden/>
              </w:rPr>
              <w:tab/>
            </w:r>
            <w:r w:rsidR="002605EB">
              <w:rPr>
                <w:noProof/>
                <w:webHidden/>
              </w:rPr>
              <w:fldChar w:fldCharType="begin"/>
            </w:r>
            <w:r w:rsidR="002605EB">
              <w:rPr>
                <w:noProof/>
                <w:webHidden/>
              </w:rPr>
              <w:instrText xml:space="preserve"> PAGEREF _Toc519633239 \h </w:instrText>
            </w:r>
            <w:r w:rsidR="002605EB">
              <w:rPr>
                <w:noProof/>
                <w:webHidden/>
              </w:rPr>
            </w:r>
            <w:r w:rsidR="002605EB">
              <w:rPr>
                <w:noProof/>
                <w:webHidden/>
              </w:rPr>
              <w:fldChar w:fldCharType="separate"/>
            </w:r>
            <w:r w:rsidR="002605EB">
              <w:rPr>
                <w:noProof/>
                <w:webHidden/>
              </w:rPr>
              <w:t>9</w:t>
            </w:r>
            <w:r w:rsidR="002605EB">
              <w:rPr>
                <w:noProof/>
                <w:webHidden/>
              </w:rPr>
              <w:fldChar w:fldCharType="end"/>
            </w:r>
          </w:hyperlink>
        </w:p>
        <w:p w14:paraId="29DD84A0" w14:textId="51433CEB" w:rsidR="002605EB" w:rsidRDefault="00164EBA">
          <w:pPr>
            <w:pStyle w:val="TOC3"/>
            <w:tabs>
              <w:tab w:val="left" w:pos="1200"/>
              <w:tab w:val="right" w:leader="dot" w:pos="9016"/>
            </w:tabs>
            <w:rPr>
              <w:rFonts w:eastAsiaTheme="minorEastAsia"/>
              <w:noProof/>
              <w:sz w:val="24"/>
              <w:szCs w:val="24"/>
              <w:lang w:eastAsia="zh-CN"/>
            </w:rPr>
          </w:pPr>
          <w:hyperlink w:anchor="_Toc519633240" w:history="1">
            <w:r w:rsidR="002605EB" w:rsidRPr="00E55B80">
              <w:rPr>
                <w:rStyle w:val="Hyperlink"/>
                <w:noProof/>
              </w:rPr>
              <w:t>2.3.1</w:t>
            </w:r>
            <w:r w:rsidR="002605EB">
              <w:rPr>
                <w:rFonts w:eastAsiaTheme="minorEastAsia"/>
                <w:noProof/>
                <w:sz w:val="24"/>
                <w:szCs w:val="24"/>
                <w:lang w:eastAsia="zh-CN"/>
              </w:rPr>
              <w:tab/>
            </w:r>
            <w:r w:rsidR="002605EB" w:rsidRPr="00E55B80">
              <w:rPr>
                <w:rStyle w:val="Hyperlink"/>
                <w:noProof/>
              </w:rPr>
              <w:t>Sprint Structure</w:t>
            </w:r>
            <w:r w:rsidR="002605EB">
              <w:rPr>
                <w:noProof/>
                <w:webHidden/>
              </w:rPr>
              <w:tab/>
            </w:r>
            <w:r w:rsidR="002605EB">
              <w:rPr>
                <w:noProof/>
                <w:webHidden/>
              </w:rPr>
              <w:fldChar w:fldCharType="begin"/>
            </w:r>
            <w:r w:rsidR="002605EB">
              <w:rPr>
                <w:noProof/>
                <w:webHidden/>
              </w:rPr>
              <w:instrText xml:space="preserve"> PAGEREF _Toc519633240 \h </w:instrText>
            </w:r>
            <w:r w:rsidR="002605EB">
              <w:rPr>
                <w:noProof/>
                <w:webHidden/>
              </w:rPr>
            </w:r>
            <w:r w:rsidR="002605EB">
              <w:rPr>
                <w:noProof/>
                <w:webHidden/>
              </w:rPr>
              <w:fldChar w:fldCharType="separate"/>
            </w:r>
            <w:r w:rsidR="002605EB">
              <w:rPr>
                <w:noProof/>
                <w:webHidden/>
              </w:rPr>
              <w:t>9</w:t>
            </w:r>
            <w:r w:rsidR="002605EB">
              <w:rPr>
                <w:noProof/>
                <w:webHidden/>
              </w:rPr>
              <w:fldChar w:fldCharType="end"/>
            </w:r>
          </w:hyperlink>
        </w:p>
        <w:p w14:paraId="3235A80C" w14:textId="1825301E" w:rsidR="002605EB" w:rsidRDefault="00164EBA">
          <w:pPr>
            <w:pStyle w:val="TOC2"/>
            <w:tabs>
              <w:tab w:val="left" w:pos="960"/>
              <w:tab w:val="right" w:leader="dot" w:pos="9016"/>
            </w:tabs>
            <w:rPr>
              <w:rFonts w:eastAsiaTheme="minorEastAsia"/>
              <w:noProof/>
              <w:sz w:val="24"/>
              <w:szCs w:val="24"/>
              <w:lang w:eastAsia="zh-CN"/>
            </w:rPr>
          </w:pPr>
          <w:hyperlink w:anchor="_Toc519633241" w:history="1">
            <w:r w:rsidR="002605EB" w:rsidRPr="00E55B80">
              <w:rPr>
                <w:rStyle w:val="Hyperlink"/>
                <w:noProof/>
              </w:rPr>
              <w:t>2.4</w:t>
            </w:r>
            <w:r w:rsidR="002605EB">
              <w:rPr>
                <w:rFonts w:eastAsiaTheme="minorEastAsia"/>
                <w:noProof/>
                <w:sz w:val="24"/>
                <w:szCs w:val="24"/>
                <w:lang w:eastAsia="zh-CN"/>
              </w:rPr>
              <w:tab/>
            </w:r>
            <w:r w:rsidR="002605EB" w:rsidRPr="00E55B80">
              <w:rPr>
                <w:rStyle w:val="Hyperlink"/>
                <w:noProof/>
              </w:rPr>
              <w:t>What’s it actually like?</w:t>
            </w:r>
            <w:r w:rsidR="002605EB">
              <w:rPr>
                <w:noProof/>
                <w:webHidden/>
              </w:rPr>
              <w:tab/>
            </w:r>
            <w:r w:rsidR="002605EB">
              <w:rPr>
                <w:noProof/>
                <w:webHidden/>
              </w:rPr>
              <w:fldChar w:fldCharType="begin"/>
            </w:r>
            <w:r w:rsidR="002605EB">
              <w:rPr>
                <w:noProof/>
                <w:webHidden/>
              </w:rPr>
              <w:instrText xml:space="preserve"> PAGEREF _Toc519633241 \h </w:instrText>
            </w:r>
            <w:r w:rsidR="002605EB">
              <w:rPr>
                <w:noProof/>
                <w:webHidden/>
              </w:rPr>
            </w:r>
            <w:r w:rsidR="002605EB">
              <w:rPr>
                <w:noProof/>
                <w:webHidden/>
              </w:rPr>
              <w:fldChar w:fldCharType="separate"/>
            </w:r>
            <w:r w:rsidR="002605EB">
              <w:rPr>
                <w:noProof/>
                <w:webHidden/>
              </w:rPr>
              <w:t>11</w:t>
            </w:r>
            <w:r w:rsidR="002605EB">
              <w:rPr>
                <w:noProof/>
                <w:webHidden/>
              </w:rPr>
              <w:fldChar w:fldCharType="end"/>
            </w:r>
          </w:hyperlink>
        </w:p>
        <w:p w14:paraId="4F7C977F" w14:textId="5D32C55A" w:rsidR="002605EB" w:rsidRDefault="00164EBA">
          <w:pPr>
            <w:pStyle w:val="TOC1"/>
            <w:tabs>
              <w:tab w:val="left" w:pos="440"/>
              <w:tab w:val="right" w:leader="dot" w:pos="9016"/>
            </w:tabs>
            <w:rPr>
              <w:rFonts w:eastAsiaTheme="minorEastAsia"/>
              <w:noProof/>
              <w:sz w:val="24"/>
              <w:szCs w:val="24"/>
              <w:lang w:eastAsia="zh-CN"/>
            </w:rPr>
          </w:pPr>
          <w:hyperlink w:anchor="_Toc519633242" w:history="1">
            <w:r w:rsidR="002605EB" w:rsidRPr="00E55B80">
              <w:rPr>
                <w:rStyle w:val="Hyperlink"/>
                <w:noProof/>
              </w:rPr>
              <w:t>3</w:t>
            </w:r>
            <w:r w:rsidR="002605EB">
              <w:rPr>
                <w:rFonts w:eastAsiaTheme="minorEastAsia"/>
                <w:noProof/>
                <w:sz w:val="24"/>
                <w:szCs w:val="24"/>
                <w:lang w:eastAsia="zh-CN"/>
              </w:rPr>
              <w:tab/>
            </w:r>
            <w:r w:rsidR="002605EB" w:rsidRPr="00E55B80">
              <w:rPr>
                <w:rStyle w:val="Hyperlink"/>
                <w:noProof/>
              </w:rPr>
              <w:t>Timeline</w:t>
            </w:r>
            <w:r w:rsidR="002605EB">
              <w:rPr>
                <w:noProof/>
                <w:webHidden/>
              </w:rPr>
              <w:tab/>
            </w:r>
            <w:r w:rsidR="002605EB">
              <w:rPr>
                <w:noProof/>
                <w:webHidden/>
              </w:rPr>
              <w:fldChar w:fldCharType="begin"/>
            </w:r>
            <w:r w:rsidR="002605EB">
              <w:rPr>
                <w:noProof/>
                <w:webHidden/>
              </w:rPr>
              <w:instrText xml:space="preserve"> PAGEREF _Toc519633242 \h </w:instrText>
            </w:r>
            <w:r w:rsidR="002605EB">
              <w:rPr>
                <w:noProof/>
                <w:webHidden/>
              </w:rPr>
            </w:r>
            <w:r w:rsidR="002605EB">
              <w:rPr>
                <w:noProof/>
                <w:webHidden/>
              </w:rPr>
              <w:fldChar w:fldCharType="separate"/>
            </w:r>
            <w:r w:rsidR="002605EB">
              <w:rPr>
                <w:noProof/>
                <w:webHidden/>
              </w:rPr>
              <w:t>12</w:t>
            </w:r>
            <w:r w:rsidR="002605EB">
              <w:rPr>
                <w:noProof/>
                <w:webHidden/>
              </w:rPr>
              <w:fldChar w:fldCharType="end"/>
            </w:r>
          </w:hyperlink>
        </w:p>
        <w:p w14:paraId="79CCB362" w14:textId="0BC25606" w:rsidR="002605EB" w:rsidRDefault="00164EBA">
          <w:pPr>
            <w:pStyle w:val="TOC1"/>
            <w:tabs>
              <w:tab w:val="left" w:pos="440"/>
              <w:tab w:val="right" w:leader="dot" w:pos="9016"/>
            </w:tabs>
            <w:rPr>
              <w:rFonts w:eastAsiaTheme="minorEastAsia"/>
              <w:noProof/>
              <w:sz w:val="24"/>
              <w:szCs w:val="24"/>
              <w:lang w:eastAsia="zh-CN"/>
            </w:rPr>
          </w:pPr>
          <w:hyperlink w:anchor="_Toc519633243" w:history="1">
            <w:r w:rsidR="002605EB" w:rsidRPr="00E55B80">
              <w:rPr>
                <w:rStyle w:val="Hyperlink"/>
                <w:noProof/>
              </w:rPr>
              <w:t>4</w:t>
            </w:r>
            <w:r w:rsidR="002605EB">
              <w:rPr>
                <w:rFonts w:eastAsiaTheme="minorEastAsia"/>
                <w:noProof/>
                <w:sz w:val="24"/>
                <w:szCs w:val="24"/>
                <w:lang w:eastAsia="zh-CN"/>
              </w:rPr>
              <w:tab/>
            </w:r>
            <w:r w:rsidR="002605EB" w:rsidRPr="00E55B80">
              <w:rPr>
                <w:rStyle w:val="Hyperlink"/>
                <w:noProof/>
              </w:rPr>
              <w:t>Onboarding</w:t>
            </w:r>
            <w:r w:rsidR="002605EB">
              <w:rPr>
                <w:noProof/>
                <w:webHidden/>
              </w:rPr>
              <w:tab/>
            </w:r>
            <w:r w:rsidR="002605EB">
              <w:rPr>
                <w:noProof/>
                <w:webHidden/>
              </w:rPr>
              <w:fldChar w:fldCharType="begin"/>
            </w:r>
            <w:r w:rsidR="002605EB">
              <w:rPr>
                <w:noProof/>
                <w:webHidden/>
              </w:rPr>
              <w:instrText xml:space="preserve"> PAGEREF _Toc519633243 \h </w:instrText>
            </w:r>
            <w:r w:rsidR="002605EB">
              <w:rPr>
                <w:noProof/>
                <w:webHidden/>
              </w:rPr>
            </w:r>
            <w:r w:rsidR="002605EB">
              <w:rPr>
                <w:noProof/>
                <w:webHidden/>
              </w:rPr>
              <w:fldChar w:fldCharType="separate"/>
            </w:r>
            <w:r w:rsidR="002605EB">
              <w:rPr>
                <w:noProof/>
                <w:webHidden/>
              </w:rPr>
              <w:t>13</w:t>
            </w:r>
            <w:r w:rsidR="002605EB">
              <w:rPr>
                <w:noProof/>
                <w:webHidden/>
              </w:rPr>
              <w:fldChar w:fldCharType="end"/>
            </w:r>
          </w:hyperlink>
        </w:p>
        <w:p w14:paraId="3D0AA50C" w14:textId="6FA2CAF9" w:rsidR="002605EB" w:rsidRDefault="00164EBA">
          <w:pPr>
            <w:pStyle w:val="TOC2"/>
            <w:tabs>
              <w:tab w:val="left" w:pos="960"/>
              <w:tab w:val="right" w:leader="dot" w:pos="9016"/>
            </w:tabs>
            <w:rPr>
              <w:rFonts w:eastAsiaTheme="minorEastAsia"/>
              <w:noProof/>
              <w:sz w:val="24"/>
              <w:szCs w:val="24"/>
              <w:lang w:eastAsia="zh-CN"/>
            </w:rPr>
          </w:pPr>
          <w:hyperlink w:anchor="_Toc519633244" w:history="1">
            <w:r w:rsidR="002605EB" w:rsidRPr="00E55B80">
              <w:rPr>
                <w:rStyle w:val="Hyperlink"/>
                <w:noProof/>
              </w:rPr>
              <w:t>4.1</w:t>
            </w:r>
            <w:r w:rsidR="002605EB">
              <w:rPr>
                <w:rFonts w:eastAsiaTheme="minorEastAsia"/>
                <w:noProof/>
                <w:sz w:val="24"/>
                <w:szCs w:val="24"/>
                <w:lang w:eastAsia="zh-CN"/>
              </w:rPr>
              <w:tab/>
            </w:r>
            <w:r w:rsidR="002605EB" w:rsidRPr="00E55B80">
              <w:rPr>
                <w:rStyle w:val="Hyperlink"/>
                <w:noProof/>
              </w:rPr>
              <w:t>Weekly 1-2-1s</w:t>
            </w:r>
            <w:r w:rsidR="002605EB">
              <w:rPr>
                <w:noProof/>
                <w:webHidden/>
              </w:rPr>
              <w:tab/>
            </w:r>
            <w:r w:rsidR="002605EB">
              <w:rPr>
                <w:noProof/>
                <w:webHidden/>
              </w:rPr>
              <w:fldChar w:fldCharType="begin"/>
            </w:r>
            <w:r w:rsidR="002605EB">
              <w:rPr>
                <w:noProof/>
                <w:webHidden/>
              </w:rPr>
              <w:instrText xml:space="preserve"> PAGEREF _Toc519633244 \h </w:instrText>
            </w:r>
            <w:r w:rsidR="002605EB">
              <w:rPr>
                <w:noProof/>
                <w:webHidden/>
              </w:rPr>
            </w:r>
            <w:r w:rsidR="002605EB">
              <w:rPr>
                <w:noProof/>
                <w:webHidden/>
              </w:rPr>
              <w:fldChar w:fldCharType="separate"/>
            </w:r>
            <w:r w:rsidR="002605EB">
              <w:rPr>
                <w:noProof/>
                <w:webHidden/>
              </w:rPr>
              <w:t>13</w:t>
            </w:r>
            <w:r w:rsidR="002605EB">
              <w:rPr>
                <w:noProof/>
                <w:webHidden/>
              </w:rPr>
              <w:fldChar w:fldCharType="end"/>
            </w:r>
          </w:hyperlink>
        </w:p>
        <w:p w14:paraId="5C6A8D4E" w14:textId="517A4624" w:rsidR="002605EB" w:rsidRDefault="00164EBA">
          <w:pPr>
            <w:pStyle w:val="TOC2"/>
            <w:tabs>
              <w:tab w:val="left" w:pos="960"/>
              <w:tab w:val="right" w:leader="dot" w:pos="9016"/>
            </w:tabs>
            <w:rPr>
              <w:rFonts w:eastAsiaTheme="minorEastAsia"/>
              <w:noProof/>
              <w:sz w:val="24"/>
              <w:szCs w:val="24"/>
              <w:lang w:eastAsia="zh-CN"/>
            </w:rPr>
          </w:pPr>
          <w:hyperlink w:anchor="_Toc519633245" w:history="1">
            <w:r w:rsidR="002605EB" w:rsidRPr="00E55B80">
              <w:rPr>
                <w:rStyle w:val="Hyperlink"/>
                <w:noProof/>
              </w:rPr>
              <w:t>4.2</w:t>
            </w:r>
            <w:r w:rsidR="002605EB">
              <w:rPr>
                <w:rFonts w:eastAsiaTheme="minorEastAsia"/>
                <w:noProof/>
                <w:sz w:val="24"/>
                <w:szCs w:val="24"/>
                <w:lang w:eastAsia="zh-CN"/>
              </w:rPr>
              <w:tab/>
            </w:r>
            <w:r w:rsidR="002605EB" w:rsidRPr="00E55B80">
              <w:rPr>
                <w:rStyle w:val="Hyperlink"/>
                <w:noProof/>
              </w:rPr>
              <w:t>Pod Rotations</w:t>
            </w:r>
            <w:r w:rsidR="002605EB">
              <w:rPr>
                <w:noProof/>
                <w:webHidden/>
              </w:rPr>
              <w:tab/>
            </w:r>
            <w:r w:rsidR="002605EB">
              <w:rPr>
                <w:noProof/>
                <w:webHidden/>
              </w:rPr>
              <w:fldChar w:fldCharType="begin"/>
            </w:r>
            <w:r w:rsidR="002605EB">
              <w:rPr>
                <w:noProof/>
                <w:webHidden/>
              </w:rPr>
              <w:instrText xml:space="preserve"> PAGEREF _Toc519633245 \h </w:instrText>
            </w:r>
            <w:r w:rsidR="002605EB">
              <w:rPr>
                <w:noProof/>
                <w:webHidden/>
              </w:rPr>
            </w:r>
            <w:r w:rsidR="002605EB">
              <w:rPr>
                <w:noProof/>
                <w:webHidden/>
              </w:rPr>
              <w:fldChar w:fldCharType="separate"/>
            </w:r>
            <w:r w:rsidR="002605EB">
              <w:rPr>
                <w:noProof/>
                <w:webHidden/>
              </w:rPr>
              <w:t>13</w:t>
            </w:r>
            <w:r w:rsidR="002605EB">
              <w:rPr>
                <w:noProof/>
                <w:webHidden/>
              </w:rPr>
              <w:fldChar w:fldCharType="end"/>
            </w:r>
          </w:hyperlink>
        </w:p>
        <w:p w14:paraId="7EBBE244" w14:textId="66CBB28C" w:rsidR="002605EB" w:rsidRDefault="00164EBA">
          <w:pPr>
            <w:pStyle w:val="TOC3"/>
            <w:tabs>
              <w:tab w:val="left" w:pos="1200"/>
              <w:tab w:val="right" w:leader="dot" w:pos="9016"/>
            </w:tabs>
            <w:rPr>
              <w:rFonts w:eastAsiaTheme="minorEastAsia"/>
              <w:noProof/>
              <w:sz w:val="24"/>
              <w:szCs w:val="24"/>
              <w:lang w:eastAsia="zh-CN"/>
            </w:rPr>
          </w:pPr>
          <w:hyperlink w:anchor="_Toc519633246" w:history="1">
            <w:r w:rsidR="002605EB" w:rsidRPr="00E55B80">
              <w:rPr>
                <w:rStyle w:val="Hyperlink"/>
                <w:noProof/>
              </w:rPr>
              <w:t>4.2.1</w:t>
            </w:r>
            <w:r w:rsidR="002605EB">
              <w:rPr>
                <w:rFonts w:eastAsiaTheme="minorEastAsia"/>
                <w:noProof/>
                <w:sz w:val="24"/>
                <w:szCs w:val="24"/>
                <w:lang w:eastAsia="zh-CN"/>
              </w:rPr>
              <w:tab/>
            </w:r>
            <w:r w:rsidR="002605EB" w:rsidRPr="00E55B80">
              <w:rPr>
                <w:rStyle w:val="Hyperlink"/>
                <w:noProof/>
              </w:rPr>
              <w:t>New Products</w:t>
            </w:r>
            <w:r w:rsidR="002605EB">
              <w:rPr>
                <w:noProof/>
                <w:webHidden/>
              </w:rPr>
              <w:tab/>
            </w:r>
            <w:r w:rsidR="002605EB">
              <w:rPr>
                <w:noProof/>
                <w:webHidden/>
              </w:rPr>
              <w:fldChar w:fldCharType="begin"/>
            </w:r>
            <w:r w:rsidR="002605EB">
              <w:rPr>
                <w:noProof/>
                <w:webHidden/>
              </w:rPr>
              <w:instrText xml:space="preserve"> PAGEREF _Toc519633246 \h </w:instrText>
            </w:r>
            <w:r w:rsidR="002605EB">
              <w:rPr>
                <w:noProof/>
                <w:webHidden/>
              </w:rPr>
            </w:r>
            <w:r w:rsidR="002605EB">
              <w:rPr>
                <w:noProof/>
                <w:webHidden/>
              </w:rPr>
              <w:fldChar w:fldCharType="separate"/>
            </w:r>
            <w:r w:rsidR="002605EB">
              <w:rPr>
                <w:noProof/>
                <w:webHidden/>
              </w:rPr>
              <w:t>14</w:t>
            </w:r>
            <w:r w:rsidR="002605EB">
              <w:rPr>
                <w:noProof/>
                <w:webHidden/>
              </w:rPr>
              <w:fldChar w:fldCharType="end"/>
            </w:r>
          </w:hyperlink>
        </w:p>
        <w:p w14:paraId="08E4515A" w14:textId="4273635B" w:rsidR="002605EB" w:rsidRDefault="00164EBA">
          <w:pPr>
            <w:pStyle w:val="TOC3"/>
            <w:tabs>
              <w:tab w:val="left" w:pos="1200"/>
              <w:tab w:val="right" w:leader="dot" w:pos="9016"/>
            </w:tabs>
            <w:rPr>
              <w:rFonts w:eastAsiaTheme="minorEastAsia"/>
              <w:noProof/>
              <w:sz w:val="24"/>
              <w:szCs w:val="24"/>
              <w:lang w:eastAsia="zh-CN"/>
            </w:rPr>
          </w:pPr>
          <w:hyperlink w:anchor="_Toc519633247" w:history="1">
            <w:r w:rsidR="002605EB" w:rsidRPr="00E55B80">
              <w:rPr>
                <w:rStyle w:val="Hyperlink"/>
                <w:noProof/>
              </w:rPr>
              <w:t>4.2.2</w:t>
            </w:r>
            <w:r w:rsidR="002605EB">
              <w:rPr>
                <w:rFonts w:eastAsiaTheme="minorEastAsia"/>
                <w:noProof/>
                <w:sz w:val="24"/>
                <w:szCs w:val="24"/>
                <w:lang w:eastAsia="zh-CN"/>
              </w:rPr>
              <w:tab/>
            </w:r>
            <w:r w:rsidR="002605EB" w:rsidRPr="00E55B80">
              <w:rPr>
                <w:rStyle w:val="Hyperlink"/>
                <w:noProof/>
              </w:rPr>
              <w:t>API</w:t>
            </w:r>
            <w:r w:rsidR="002605EB">
              <w:rPr>
                <w:noProof/>
                <w:webHidden/>
              </w:rPr>
              <w:tab/>
            </w:r>
            <w:r w:rsidR="002605EB">
              <w:rPr>
                <w:noProof/>
                <w:webHidden/>
              </w:rPr>
              <w:fldChar w:fldCharType="begin"/>
            </w:r>
            <w:r w:rsidR="002605EB">
              <w:rPr>
                <w:noProof/>
                <w:webHidden/>
              </w:rPr>
              <w:instrText xml:space="preserve"> PAGEREF _Toc519633247 \h </w:instrText>
            </w:r>
            <w:r w:rsidR="002605EB">
              <w:rPr>
                <w:noProof/>
                <w:webHidden/>
              </w:rPr>
            </w:r>
            <w:r w:rsidR="002605EB">
              <w:rPr>
                <w:noProof/>
                <w:webHidden/>
              </w:rPr>
              <w:fldChar w:fldCharType="separate"/>
            </w:r>
            <w:r w:rsidR="002605EB">
              <w:rPr>
                <w:noProof/>
                <w:webHidden/>
              </w:rPr>
              <w:t>14</w:t>
            </w:r>
            <w:r w:rsidR="002605EB">
              <w:rPr>
                <w:noProof/>
                <w:webHidden/>
              </w:rPr>
              <w:fldChar w:fldCharType="end"/>
            </w:r>
          </w:hyperlink>
        </w:p>
        <w:p w14:paraId="3A11ACE8" w14:textId="229EBD04" w:rsidR="002605EB" w:rsidRDefault="00164EBA">
          <w:pPr>
            <w:pStyle w:val="TOC3"/>
            <w:tabs>
              <w:tab w:val="left" w:pos="1200"/>
              <w:tab w:val="right" w:leader="dot" w:pos="9016"/>
            </w:tabs>
            <w:rPr>
              <w:rFonts w:eastAsiaTheme="minorEastAsia"/>
              <w:noProof/>
              <w:sz w:val="24"/>
              <w:szCs w:val="24"/>
              <w:lang w:eastAsia="zh-CN"/>
            </w:rPr>
          </w:pPr>
          <w:hyperlink w:anchor="_Toc519633248" w:history="1">
            <w:r w:rsidR="002605EB" w:rsidRPr="00E55B80">
              <w:rPr>
                <w:rStyle w:val="Hyperlink"/>
                <w:noProof/>
              </w:rPr>
              <w:t>4.2.3</w:t>
            </w:r>
            <w:r w:rsidR="002605EB">
              <w:rPr>
                <w:rFonts w:eastAsiaTheme="minorEastAsia"/>
                <w:noProof/>
                <w:sz w:val="24"/>
                <w:szCs w:val="24"/>
                <w:lang w:eastAsia="zh-CN"/>
              </w:rPr>
              <w:tab/>
            </w:r>
            <w:r w:rsidR="002605EB" w:rsidRPr="00E55B80">
              <w:rPr>
                <w:rStyle w:val="Hyperlink"/>
                <w:noProof/>
              </w:rPr>
              <w:t>Customer Experience</w:t>
            </w:r>
            <w:r w:rsidR="002605EB">
              <w:rPr>
                <w:noProof/>
                <w:webHidden/>
              </w:rPr>
              <w:tab/>
            </w:r>
            <w:r w:rsidR="002605EB">
              <w:rPr>
                <w:noProof/>
                <w:webHidden/>
              </w:rPr>
              <w:fldChar w:fldCharType="begin"/>
            </w:r>
            <w:r w:rsidR="002605EB">
              <w:rPr>
                <w:noProof/>
                <w:webHidden/>
              </w:rPr>
              <w:instrText xml:space="preserve"> PAGEREF _Toc519633248 \h </w:instrText>
            </w:r>
            <w:r w:rsidR="002605EB">
              <w:rPr>
                <w:noProof/>
                <w:webHidden/>
              </w:rPr>
            </w:r>
            <w:r w:rsidR="002605EB">
              <w:rPr>
                <w:noProof/>
                <w:webHidden/>
              </w:rPr>
              <w:fldChar w:fldCharType="separate"/>
            </w:r>
            <w:r w:rsidR="002605EB">
              <w:rPr>
                <w:noProof/>
                <w:webHidden/>
              </w:rPr>
              <w:t>15</w:t>
            </w:r>
            <w:r w:rsidR="002605EB">
              <w:rPr>
                <w:noProof/>
                <w:webHidden/>
              </w:rPr>
              <w:fldChar w:fldCharType="end"/>
            </w:r>
          </w:hyperlink>
        </w:p>
        <w:p w14:paraId="5323177F" w14:textId="7C34BC13" w:rsidR="002605EB" w:rsidRDefault="00164EBA">
          <w:pPr>
            <w:pStyle w:val="TOC3"/>
            <w:tabs>
              <w:tab w:val="left" w:pos="1200"/>
              <w:tab w:val="right" w:leader="dot" w:pos="9016"/>
            </w:tabs>
            <w:rPr>
              <w:rFonts w:eastAsiaTheme="minorEastAsia"/>
              <w:noProof/>
              <w:sz w:val="24"/>
              <w:szCs w:val="24"/>
              <w:lang w:eastAsia="zh-CN"/>
            </w:rPr>
          </w:pPr>
          <w:hyperlink w:anchor="_Toc519633249" w:history="1">
            <w:r w:rsidR="002605EB" w:rsidRPr="00E55B80">
              <w:rPr>
                <w:rStyle w:val="Hyperlink"/>
                <w:noProof/>
              </w:rPr>
              <w:t>4.2.4</w:t>
            </w:r>
            <w:r w:rsidR="002605EB">
              <w:rPr>
                <w:rFonts w:eastAsiaTheme="minorEastAsia"/>
                <w:noProof/>
                <w:sz w:val="24"/>
                <w:szCs w:val="24"/>
                <w:lang w:eastAsia="zh-CN"/>
              </w:rPr>
              <w:tab/>
            </w:r>
            <w:r w:rsidR="002605EB" w:rsidRPr="00E55B80">
              <w:rPr>
                <w:rStyle w:val="Hyperlink"/>
                <w:noProof/>
              </w:rPr>
              <w:t>Finishing off</w:t>
            </w:r>
            <w:r w:rsidR="002605EB">
              <w:rPr>
                <w:noProof/>
                <w:webHidden/>
              </w:rPr>
              <w:tab/>
            </w:r>
            <w:r w:rsidR="002605EB">
              <w:rPr>
                <w:noProof/>
                <w:webHidden/>
              </w:rPr>
              <w:fldChar w:fldCharType="begin"/>
            </w:r>
            <w:r w:rsidR="002605EB">
              <w:rPr>
                <w:noProof/>
                <w:webHidden/>
              </w:rPr>
              <w:instrText xml:space="preserve"> PAGEREF _Toc519633249 \h </w:instrText>
            </w:r>
            <w:r w:rsidR="002605EB">
              <w:rPr>
                <w:noProof/>
                <w:webHidden/>
              </w:rPr>
            </w:r>
            <w:r w:rsidR="002605EB">
              <w:rPr>
                <w:noProof/>
                <w:webHidden/>
              </w:rPr>
              <w:fldChar w:fldCharType="separate"/>
            </w:r>
            <w:r w:rsidR="002605EB">
              <w:rPr>
                <w:noProof/>
                <w:webHidden/>
              </w:rPr>
              <w:t>16</w:t>
            </w:r>
            <w:r w:rsidR="002605EB">
              <w:rPr>
                <w:noProof/>
                <w:webHidden/>
              </w:rPr>
              <w:fldChar w:fldCharType="end"/>
            </w:r>
          </w:hyperlink>
        </w:p>
        <w:p w14:paraId="04494D77" w14:textId="05044553" w:rsidR="002605EB" w:rsidRDefault="00164EBA">
          <w:pPr>
            <w:pStyle w:val="TOC1"/>
            <w:tabs>
              <w:tab w:val="left" w:pos="440"/>
              <w:tab w:val="right" w:leader="dot" w:pos="9016"/>
            </w:tabs>
            <w:rPr>
              <w:rFonts w:eastAsiaTheme="minorEastAsia"/>
              <w:noProof/>
              <w:sz w:val="24"/>
              <w:szCs w:val="24"/>
              <w:lang w:eastAsia="zh-CN"/>
            </w:rPr>
          </w:pPr>
          <w:hyperlink w:anchor="_Toc519633250" w:history="1">
            <w:r w:rsidR="002605EB" w:rsidRPr="00E55B80">
              <w:rPr>
                <w:rStyle w:val="Hyperlink"/>
                <w:noProof/>
              </w:rPr>
              <w:t>5</w:t>
            </w:r>
            <w:r w:rsidR="002605EB">
              <w:rPr>
                <w:rFonts w:eastAsiaTheme="minorEastAsia"/>
                <w:noProof/>
                <w:sz w:val="24"/>
                <w:szCs w:val="24"/>
                <w:lang w:eastAsia="zh-CN"/>
              </w:rPr>
              <w:tab/>
            </w:r>
            <w:r w:rsidR="002605EB" w:rsidRPr="00E55B80">
              <w:rPr>
                <w:rStyle w:val="Hyperlink"/>
                <w:noProof/>
              </w:rPr>
              <w:t>Customer Experience</w:t>
            </w:r>
            <w:r w:rsidR="002605EB">
              <w:rPr>
                <w:noProof/>
                <w:webHidden/>
              </w:rPr>
              <w:tab/>
            </w:r>
            <w:r w:rsidR="002605EB">
              <w:rPr>
                <w:noProof/>
                <w:webHidden/>
              </w:rPr>
              <w:fldChar w:fldCharType="begin"/>
            </w:r>
            <w:r w:rsidR="002605EB">
              <w:rPr>
                <w:noProof/>
                <w:webHidden/>
              </w:rPr>
              <w:instrText xml:space="preserve"> PAGEREF _Toc519633250 \h </w:instrText>
            </w:r>
            <w:r w:rsidR="002605EB">
              <w:rPr>
                <w:noProof/>
                <w:webHidden/>
              </w:rPr>
            </w:r>
            <w:r w:rsidR="002605EB">
              <w:rPr>
                <w:noProof/>
                <w:webHidden/>
              </w:rPr>
              <w:fldChar w:fldCharType="separate"/>
            </w:r>
            <w:r w:rsidR="002605EB">
              <w:rPr>
                <w:noProof/>
                <w:webHidden/>
              </w:rPr>
              <w:t>17</w:t>
            </w:r>
            <w:r w:rsidR="002605EB">
              <w:rPr>
                <w:noProof/>
                <w:webHidden/>
              </w:rPr>
              <w:fldChar w:fldCharType="end"/>
            </w:r>
          </w:hyperlink>
        </w:p>
        <w:p w14:paraId="0B2D780B" w14:textId="42E9721A" w:rsidR="002605EB" w:rsidRDefault="00164EBA">
          <w:pPr>
            <w:pStyle w:val="TOC2"/>
            <w:tabs>
              <w:tab w:val="left" w:pos="960"/>
              <w:tab w:val="right" w:leader="dot" w:pos="9016"/>
            </w:tabs>
            <w:rPr>
              <w:rFonts w:eastAsiaTheme="minorEastAsia"/>
              <w:noProof/>
              <w:sz w:val="24"/>
              <w:szCs w:val="24"/>
              <w:lang w:eastAsia="zh-CN"/>
            </w:rPr>
          </w:pPr>
          <w:hyperlink w:anchor="_Toc519633251" w:history="1">
            <w:r w:rsidR="002605EB" w:rsidRPr="00E55B80">
              <w:rPr>
                <w:rStyle w:val="Hyperlink"/>
                <w:noProof/>
              </w:rPr>
              <w:t>5.1</w:t>
            </w:r>
            <w:r w:rsidR="002605EB">
              <w:rPr>
                <w:rFonts w:eastAsiaTheme="minorEastAsia"/>
                <w:noProof/>
                <w:sz w:val="24"/>
                <w:szCs w:val="24"/>
                <w:lang w:eastAsia="zh-CN"/>
              </w:rPr>
              <w:tab/>
            </w:r>
            <w:r w:rsidR="002605EB" w:rsidRPr="00E55B80">
              <w:rPr>
                <w:rStyle w:val="Hyperlink"/>
                <w:noProof/>
              </w:rPr>
              <w:t>Background</w:t>
            </w:r>
            <w:r w:rsidR="002605EB">
              <w:rPr>
                <w:noProof/>
                <w:webHidden/>
              </w:rPr>
              <w:tab/>
            </w:r>
            <w:r w:rsidR="002605EB">
              <w:rPr>
                <w:noProof/>
                <w:webHidden/>
              </w:rPr>
              <w:fldChar w:fldCharType="begin"/>
            </w:r>
            <w:r w:rsidR="002605EB">
              <w:rPr>
                <w:noProof/>
                <w:webHidden/>
              </w:rPr>
              <w:instrText xml:space="preserve"> PAGEREF _Toc519633251 \h </w:instrText>
            </w:r>
            <w:r w:rsidR="002605EB">
              <w:rPr>
                <w:noProof/>
                <w:webHidden/>
              </w:rPr>
            </w:r>
            <w:r w:rsidR="002605EB">
              <w:rPr>
                <w:noProof/>
                <w:webHidden/>
              </w:rPr>
              <w:fldChar w:fldCharType="separate"/>
            </w:r>
            <w:r w:rsidR="002605EB">
              <w:rPr>
                <w:noProof/>
                <w:webHidden/>
              </w:rPr>
              <w:t>17</w:t>
            </w:r>
            <w:r w:rsidR="002605EB">
              <w:rPr>
                <w:noProof/>
                <w:webHidden/>
              </w:rPr>
              <w:fldChar w:fldCharType="end"/>
            </w:r>
          </w:hyperlink>
        </w:p>
        <w:p w14:paraId="6A62FF1B" w14:textId="1B16D33A" w:rsidR="002605EB" w:rsidRDefault="00164EBA">
          <w:pPr>
            <w:pStyle w:val="TOC3"/>
            <w:tabs>
              <w:tab w:val="left" w:pos="1200"/>
              <w:tab w:val="right" w:leader="dot" w:pos="9016"/>
            </w:tabs>
            <w:rPr>
              <w:rFonts w:eastAsiaTheme="minorEastAsia"/>
              <w:noProof/>
              <w:sz w:val="24"/>
              <w:szCs w:val="24"/>
              <w:lang w:eastAsia="zh-CN"/>
            </w:rPr>
          </w:pPr>
          <w:hyperlink w:anchor="_Toc519633252" w:history="1">
            <w:r w:rsidR="002605EB" w:rsidRPr="00E55B80">
              <w:rPr>
                <w:rStyle w:val="Hyperlink"/>
                <w:noProof/>
              </w:rPr>
              <w:t>5.1.1</w:t>
            </w:r>
            <w:r w:rsidR="002605EB">
              <w:rPr>
                <w:rFonts w:eastAsiaTheme="minorEastAsia"/>
                <w:noProof/>
                <w:sz w:val="24"/>
                <w:szCs w:val="24"/>
                <w:lang w:eastAsia="zh-CN"/>
              </w:rPr>
              <w:tab/>
            </w:r>
            <w:r w:rsidR="002605EB" w:rsidRPr="00E55B80">
              <w:rPr>
                <w:rStyle w:val="Hyperlink"/>
                <w:noProof/>
              </w:rPr>
              <w:t>People</w:t>
            </w:r>
            <w:r w:rsidR="002605EB">
              <w:rPr>
                <w:noProof/>
                <w:webHidden/>
              </w:rPr>
              <w:tab/>
            </w:r>
            <w:r w:rsidR="002605EB">
              <w:rPr>
                <w:noProof/>
                <w:webHidden/>
              </w:rPr>
              <w:fldChar w:fldCharType="begin"/>
            </w:r>
            <w:r w:rsidR="002605EB">
              <w:rPr>
                <w:noProof/>
                <w:webHidden/>
              </w:rPr>
              <w:instrText xml:space="preserve"> PAGEREF _Toc519633252 \h </w:instrText>
            </w:r>
            <w:r w:rsidR="002605EB">
              <w:rPr>
                <w:noProof/>
                <w:webHidden/>
              </w:rPr>
            </w:r>
            <w:r w:rsidR="002605EB">
              <w:rPr>
                <w:noProof/>
                <w:webHidden/>
              </w:rPr>
              <w:fldChar w:fldCharType="separate"/>
            </w:r>
            <w:r w:rsidR="002605EB">
              <w:rPr>
                <w:noProof/>
                <w:webHidden/>
              </w:rPr>
              <w:t>17</w:t>
            </w:r>
            <w:r w:rsidR="002605EB">
              <w:rPr>
                <w:noProof/>
                <w:webHidden/>
              </w:rPr>
              <w:fldChar w:fldCharType="end"/>
            </w:r>
          </w:hyperlink>
        </w:p>
        <w:p w14:paraId="72E1A917" w14:textId="1A678229" w:rsidR="002605EB" w:rsidRDefault="00164EBA">
          <w:pPr>
            <w:pStyle w:val="TOC2"/>
            <w:tabs>
              <w:tab w:val="left" w:pos="960"/>
              <w:tab w:val="right" w:leader="dot" w:pos="9016"/>
            </w:tabs>
            <w:rPr>
              <w:rFonts w:eastAsiaTheme="minorEastAsia"/>
              <w:noProof/>
              <w:sz w:val="24"/>
              <w:szCs w:val="24"/>
              <w:lang w:eastAsia="zh-CN"/>
            </w:rPr>
          </w:pPr>
          <w:hyperlink w:anchor="_Toc519633253" w:history="1">
            <w:r w:rsidR="002605EB" w:rsidRPr="00E55B80">
              <w:rPr>
                <w:rStyle w:val="Hyperlink"/>
                <w:noProof/>
              </w:rPr>
              <w:t>5.2</w:t>
            </w:r>
            <w:r w:rsidR="002605EB">
              <w:rPr>
                <w:rFonts w:eastAsiaTheme="minorEastAsia"/>
                <w:noProof/>
                <w:sz w:val="24"/>
                <w:szCs w:val="24"/>
                <w:lang w:eastAsia="zh-CN"/>
              </w:rPr>
              <w:tab/>
            </w:r>
            <w:r w:rsidR="002605EB" w:rsidRPr="00E55B80">
              <w:rPr>
                <w:rStyle w:val="Hyperlink"/>
                <w:noProof/>
              </w:rPr>
              <w:t>Notable events? Challenges? Idk …name</w:t>
            </w:r>
            <w:r w:rsidR="002605EB">
              <w:rPr>
                <w:noProof/>
                <w:webHidden/>
              </w:rPr>
              <w:tab/>
            </w:r>
            <w:r w:rsidR="002605EB">
              <w:rPr>
                <w:noProof/>
                <w:webHidden/>
              </w:rPr>
              <w:fldChar w:fldCharType="begin"/>
            </w:r>
            <w:r w:rsidR="002605EB">
              <w:rPr>
                <w:noProof/>
                <w:webHidden/>
              </w:rPr>
              <w:instrText xml:space="preserve"> PAGEREF _Toc519633253 \h </w:instrText>
            </w:r>
            <w:r w:rsidR="002605EB">
              <w:rPr>
                <w:noProof/>
                <w:webHidden/>
              </w:rPr>
            </w:r>
            <w:r w:rsidR="002605EB">
              <w:rPr>
                <w:noProof/>
                <w:webHidden/>
              </w:rPr>
              <w:fldChar w:fldCharType="separate"/>
            </w:r>
            <w:r w:rsidR="002605EB">
              <w:rPr>
                <w:noProof/>
                <w:webHidden/>
              </w:rPr>
              <w:t>17</w:t>
            </w:r>
            <w:r w:rsidR="002605EB">
              <w:rPr>
                <w:noProof/>
                <w:webHidden/>
              </w:rPr>
              <w:fldChar w:fldCharType="end"/>
            </w:r>
          </w:hyperlink>
        </w:p>
        <w:p w14:paraId="5620C1FA" w14:textId="51B235FE" w:rsidR="002605EB" w:rsidRDefault="00164EBA">
          <w:pPr>
            <w:pStyle w:val="TOC3"/>
            <w:tabs>
              <w:tab w:val="left" w:pos="1200"/>
              <w:tab w:val="right" w:leader="dot" w:pos="9016"/>
            </w:tabs>
            <w:rPr>
              <w:rFonts w:eastAsiaTheme="minorEastAsia"/>
              <w:noProof/>
              <w:sz w:val="24"/>
              <w:szCs w:val="24"/>
              <w:lang w:eastAsia="zh-CN"/>
            </w:rPr>
          </w:pPr>
          <w:hyperlink w:anchor="_Toc519633254" w:history="1">
            <w:r w:rsidR="002605EB" w:rsidRPr="00E55B80">
              <w:rPr>
                <w:rStyle w:val="Hyperlink"/>
                <w:noProof/>
              </w:rPr>
              <w:t>5.2.1</w:t>
            </w:r>
            <w:r w:rsidR="002605EB">
              <w:rPr>
                <w:rFonts w:eastAsiaTheme="minorEastAsia"/>
                <w:noProof/>
                <w:sz w:val="24"/>
                <w:szCs w:val="24"/>
                <w:lang w:eastAsia="zh-CN"/>
              </w:rPr>
              <w:tab/>
            </w:r>
            <w:r w:rsidR="002605EB" w:rsidRPr="00E55B80">
              <w:rPr>
                <w:rStyle w:val="Hyperlink"/>
                <w:noProof/>
              </w:rPr>
              <w:t>Void of Tom Price</w:t>
            </w:r>
            <w:r w:rsidR="002605EB">
              <w:rPr>
                <w:noProof/>
                <w:webHidden/>
              </w:rPr>
              <w:tab/>
            </w:r>
            <w:r w:rsidR="002605EB">
              <w:rPr>
                <w:noProof/>
                <w:webHidden/>
              </w:rPr>
              <w:fldChar w:fldCharType="begin"/>
            </w:r>
            <w:r w:rsidR="002605EB">
              <w:rPr>
                <w:noProof/>
                <w:webHidden/>
              </w:rPr>
              <w:instrText xml:space="preserve"> PAGEREF _Toc519633254 \h </w:instrText>
            </w:r>
            <w:r w:rsidR="002605EB">
              <w:rPr>
                <w:noProof/>
                <w:webHidden/>
              </w:rPr>
            </w:r>
            <w:r w:rsidR="002605EB">
              <w:rPr>
                <w:noProof/>
                <w:webHidden/>
              </w:rPr>
              <w:fldChar w:fldCharType="separate"/>
            </w:r>
            <w:r w:rsidR="002605EB">
              <w:rPr>
                <w:noProof/>
                <w:webHidden/>
              </w:rPr>
              <w:t>17</w:t>
            </w:r>
            <w:r w:rsidR="002605EB">
              <w:rPr>
                <w:noProof/>
                <w:webHidden/>
              </w:rPr>
              <w:fldChar w:fldCharType="end"/>
            </w:r>
          </w:hyperlink>
        </w:p>
        <w:p w14:paraId="41BE7FF1" w14:textId="5DB14E04" w:rsidR="002605EB" w:rsidRDefault="00164EBA">
          <w:pPr>
            <w:pStyle w:val="TOC2"/>
            <w:tabs>
              <w:tab w:val="left" w:pos="960"/>
              <w:tab w:val="right" w:leader="dot" w:pos="9016"/>
            </w:tabs>
            <w:rPr>
              <w:rFonts w:eastAsiaTheme="minorEastAsia"/>
              <w:noProof/>
              <w:sz w:val="24"/>
              <w:szCs w:val="24"/>
              <w:lang w:eastAsia="zh-CN"/>
            </w:rPr>
          </w:pPr>
          <w:hyperlink w:anchor="_Toc519633255" w:history="1">
            <w:r w:rsidR="002605EB" w:rsidRPr="00E55B80">
              <w:rPr>
                <w:rStyle w:val="Hyperlink"/>
                <w:noProof/>
              </w:rPr>
              <w:t>5.3</w:t>
            </w:r>
            <w:r w:rsidR="002605EB">
              <w:rPr>
                <w:rFonts w:eastAsiaTheme="minorEastAsia"/>
                <w:noProof/>
                <w:sz w:val="24"/>
                <w:szCs w:val="24"/>
                <w:lang w:eastAsia="zh-CN"/>
              </w:rPr>
              <w:tab/>
            </w:r>
            <w:r w:rsidR="002605EB" w:rsidRPr="00E55B80">
              <w:rPr>
                <w:rStyle w:val="Hyperlink"/>
                <w:noProof/>
              </w:rPr>
              <w:t>What I did</w:t>
            </w:r>
            <w:r w:rsidR="002605EB">
              <w:rPr>
                <w:noProof/>
                <w:webHidden/>
              </w:rPr>
              <w:tab/>
            </w:r>
            <w:r w:rsidR="002605EB">
              <w:rPr>
                <w:noProof/>
                <w:webHidden/>
              </w:rPr>
              <w:fldChar w:fldCharType="begin"/>
            </w:r>
            <w:r w:rsidR="002605EB">
              <w:rPr>
                <w:noProof/>
                <w:webHidden/>
              </w:rPr>
              <w:instrText xml:space="preserve"> PAGEREF _Toc519633255 \h </w:instrText>
            </w:r>
            <w:r w:rsidR="002605EB">
              <w:rPr>
                <w:noProof/>
                <w:webHidden/>
              </w:rPr>
            </w:r>
            <w:r w:rsidR="002605EB">
              <w:rPr>
                <w:noProof/>
                <w:webHidden/>
              </w:rPr>
              <w:fldChar w:fldCharType="separate"/>
            </w:r>
            <w:r w:rsidR="002605EB">
              <w:rPr>
                <w:noProof/>
                <w:webHidden/>
              </w:rPr>
              <w:t>18</w:t>
            </w:r>
            <w:r w:rsidR="002605EB">
              <w:rPr>
                <w:noProof/>
                <w:webHidden/>
              </w:rPr>
              <w:fldChar w:fldCharType="end"/>
            </w:r>
          </w:hyperlink>
        </w:p>
        <w:p w14:paraId="443F1E83" w14:textId="49AC1F67" w:rsidR="002605EB" w:rsidRDefault="00164EBA">
          <w:pPr>
            <w:pStyle w:val="TOC3"/>
            <w:tabs>
              <w:tab w:val="left" w:pos="1200"/>
              <w:tab w:val="right" w:leader="dot" w:pos="9016"/>
            </w:tabs>
            <w:rPr>
              <w:rFonts w:eastAsiaTheme="minorEastAsia"/>
              <w:noProof/>
              <w:sz w:val="24"/>
              <w:szCs w:val="24"/>
              <w:lang w:eastAsia="zh-CN"/>
            </w:rPr>
          </w:pPr>
          <w:hyperlink w:anchor="_Toc519633256" w:history="1">
            <w:r w:rsidR="002605EB" w:rsidRPr="00E55B80">
              <w:rPr>
                <w:rStyle w:val="Hyperlink"/>
                <w:noProof/>
              </w:rPr>
              <w:t>5.3.1</w:t>
            </w:r>
            <w:r w:rsidR="002605EB">
              <w:rPr>
                <w:rFonts w:eastAsiaTheme="minorEastAsia"/>
                <w:noProof/>
                <w:sz w:val="24"/>
                <w:szCs w:val="24"/>
                <w:lang w:eastAsia="zh-CN"/>
              </w:rPr>
              <w:tab/>
            </w:r>
            <w:r w:rsidR="002605EB" w:rsidRPr="00E55B80">
              <w:rPr>
                <w:rStyle w:val="Hyperlink"/>
                <w:noProof/>
              </w:rPr>
              <w:t>Booking History</w:t>
            </w:r>
            <w:r w:rsidR="002605EB">
              <w:rPr>
                <w:noProof/>
                <w:webHidden/>
              </w:rPr>
              <w:tab/>
            </w:r>
            <w:r w:rsidR="002605EB">
              <w:rPr>
                <w:noProof/>
                <w:webHidden/>
              </w:rPr>
              <w:fldChar w:fldCharType="begin"/>
            </w:r>
            <w:r w:rsidR="002605EB">
              <w:rPr>
                <w:noProof/>
                <w:webHidden/>
              </w:rPr>
              <w:instrText xml:space="preserve"> PAGEREF _Toc519633256 \h </w:instrText>
            </w:r>
            <w:r w:rsidR="002605EB">
              <w:rPr>
                <w:noProof/>
                <w:webHidden/>
              </w:rPr>
            </w:r>
            <w:r w:rsidR="002605EB">
              <w:rPr>
                <w:noProof/>
                <w:webHidden/>
              </w:rPr>
              <w:fldChar w:fldCharType="separate"/>
            </w:r>
            <w:r w:rsidR="002605EB">
              <w:rPr>
                <w:noProof/>
                <w:webHidden/>
              </w:rPr>
              <w:t>18</w:t>
            </w:r>
            <w:r w:rsidR="002605EB">
              <w:rPr>
                <w:noProof/>
                <w:webHidden/>
              </w:rPr>
              <w:fldChar w:fldCharType="end"/>
            </w:r>
          </w:hyperlink>
        </w:p>
        <w:p w14:paraId="448258E3" w14:textId="3EB8D470" w:rsidR="002605EB" w:rsidRDefault="00164EBA">
          <w:pPr>
            <w:pStyle w:val="TOC3"/>
            <w:tabs>
              <w:tab w:val="left" w:pos="1200"/>
              <w:tab w:val="right" w:leader="dot" w:pos="9016"/>
            </w:tabs>
            <w:rPr>
              <w:rFonts w:eastAsiaTheme="minorEastAsia"/>
              <w:noProof/>
              <w:sz w:val="24"/>
              <w:szCs w:val="24"/>
              <w:lang w:eastAsia="zh-CN"/>
            </w:rPr>
          </w:pPr>
          <w:hyperlink w:anchor="_Toc519633257" w:history="1">
            <w:r w:rsidR="002605EB" w:rsidRPr="00E55B80">
              <w:rPr>
                <w:rStyle w:val="Hyperlink"/>
                <w:noProof/>
              </w:rPr>
              <w:t>5.3.2</w:t>
            </w:r>
            <w:r w:rsidR="002605EB">
              <w:rPr>
                <w:rFonts w:eastAsiaTheme="minorEastAsia"/>
                <w:noProof/>
                <w:sz w:val="24"/>
                <w:szCs w:val="24"/>
                <w:lang w:eastAsia="zh-CN"/>
              </w:rPr>
              <w:tab/>
            </w:r>
            <w:r w:rsidR="002605EB" w:rsidRPr="00E55B80">
              <w:rPr>
                <w:rStyle w:val="Hyperlink"/>
                <w:noProof/>
              </w:rPr>
              <w:t>Reviews ?? Maybe not a full ‘project’ section seeing as it wasn’t concluded, just good for the ricardo bit</w:t>
            </w:r>
            <w:r w:rsidR="002605EB">
              <w:rPr>
                <w:noProof/>
                <w:webHidden/>
              </w:rPr>
              <w:tab/>
            </w:r>
            <w:r w:rsidR="002605EB">
              <w:rPr>
                <w:noProof/>
                <w:webHidden/>
              </w:rPr>
              <w:fldChar w:fldCharType="begin"/>
            </w:r>
            <w:r w:rsidR="002605EB">
              <w:rPr>
                <w:noProof/>
                <w:webHidden/>
              </w:rPr>
              <w:instrText xml:space="preserve"> PAGEREF _Toc519633257 \h </w:instrText>
            </w:r>
            <w:r w:rsidR="002605EB">
              <w:rPr>
                <w:noProof/>
                <w:webHidden/>
              </w:rPr>
            </w:r>
            <w:r w:rsidR="002605EB">
              <w:rPr>
                <w:noProof/>
                <w:webHidden/>
              </w:rPr>
              <w:fldChar w:fldCharType="separate"/>
            </w:r>
            <w:r w:rsidR="002605EB">
              <w:rPr>
                <w:noProof/>
                <w:webHidden/>
              </w:rPr>
              <w:t>20</w:t>
            </w:r>
            <w:r w:rsidR="002605EB">
              <w:rPr>
                <w:noProof/>
                <w:webHidden/>
              </w:rPr>
              <w:fldChar w:fldCharType="end"/>
            </w:r>
          </w:hyperlink>
        </w:p>
        <w:p w14:paraId="5798D960" w14:textId="5688FE18" w:rsidR="002605EB" w:rsidRDefault="00164EBA">
          <w:pPr>
            <w:pStyle w:val="TOC3"/>
            <w:tabs>
              <w:tab w:val="left" w:pos="1200"/>
              <w:tab w:val="right" w:leader="dot" w:pos="9016"/>
            </w:tabs>
            <w:rPr>
              <w:rFonts w:eastAsiaTheme="minorEastAsia"/>
              <w:noProof/>
              <w:sz w:val="24"/>
              <w:szCs w:val="24"/>
              <w:lang w:eastAsia="zh-CN"/>
            </w:rPr>
          </w:pPr>
          <w:hyperlink w:anchor="_Toc519633258" w:history="1">
            <w:r w:rsidR="002605EB" w:rsidRPr="00E55B80">
              <w:rPr>
                <w:rStyle w:val="Hyperlink"/>
                <w:noProof/>
              </w:rPr>
              <w:t>5.3.3</w:t>
            </w:r>
            <w:r w:rsidR="002605EB">
              <w:rPr>
                <w:rFonts w:eastAsiaTheme="minorEastAsia"/>
                <w:noProof/>
                <w:sz w:val="24"/>
                <w:szCs w:val="24"/>
                <w:lang w:eastAsia="zh-CN"/>
              </w:rPr>
              <w:tab/>
            </w:r>
            <w:r w:rsidR="002605EB" w:rsidRPr="00E55B80">
              <w:rPr>
                <w:rStyle w:val="Hyperlink"/>
                <w:noProof/>
              </w:rPr>
              <w:t>T2T -&gt; P2P?</w:t>
            </w:r>
            <w:r w:rsidR="002605EB">
              <w:rPr>
                <w:noProof/>
                <w:webHidden/>
              </w:rPr>
              <w:tab/>
            </w:r>
            <w:r w:rsidR="002605EB">
              <w:rPr>
                <w:noProof/>
                <w:webHidden/>
              </w:rPr>
              <w:fldChar w:fldCharType="begin"/>
            </w:r>
            <w:r w:rsidR="002605EB">
              <w:rPr>
                <w:noProof/>
                <w:webHidden/>
              </w:rPr>
              <w:instrText xml:space="preserve"> PAGEREF _Toc519633258 \h </w:instrText>
            </w:r>
            <w:r w:rsidR="002605EB">
              <w:rPr>
                <w:noProof/>
                <w:webHidden/>
              </w:rPr>
            </w:r>
            <w:r w:rsidR="002605EB">
              <w:rPr>
                <w:noProof/>
                <w:webHidden/>
              </w:rPr>
              <w:fldChar w:fldCharType="separate"/>
            </w:r>
            <w:r w:rsidR="002605EB">
              <w:rPr>
                <w:noProof/>
                <w:webHidden/>
              </w:rPr>
              <w:t>20</w:t>
            </w:r>
            <w:r w:rsidR="002605EB">
              <w:rPr>
                <w:noProof/>
                <w:webHidden/>
              </w:rPr>
              <w:fldChar w:fldCharType="end"/>
            </w:r>
          </w:hyperlink>
        </w:p>
        <w:p w14:paraId="3EC3F30C" w14:textId="5F2F9621"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633228"/>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633229"/>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633230"/>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633231"/>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633232"/>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633233"/>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633234"/>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633235"/>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633236"/>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633237"/>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633238"/>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633239"/>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633240"/>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633241"/>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164EBA"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633242"/>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633243"/>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633244"/>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633245"/>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633246"/>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633247"/>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633248"/>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bookmarkStart w:id="31" w:name="_Toc519633249"/>
      <w:r>
        <w:t>Finishing off</w:t>
      </w:r>
      <w:bookmarkEnd w:id="31"/>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bookmarkStart w:id="32" w:name="_Toc519633250"/>
      <w:r>
        <w:lastRenderedPageBreak/>
        <w:t>Customer Experience</w:t>
      </w:r>
      <w:bookmarkEnd w:id="32"/>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bookmarkStart w:id="33" w:name="_Toc519633251"/>
      <w:commentRangeStart w:id="34"/>
      <w:r>
        <w:t>Background</w:t>
      </w:r>
      <w:commentRangeEnd w:id="34"/>
      <w:r>
        <w:rPr>
          <w:rStyle w:val="CommentReference"/>
          <w:rFonts w:asciiTheme="minorHAnsi" w:eastAsiaTheme="minorHAnsi" w:hAnsiTheme="minorHAnsi" w:cstheme="minorBidi"/>
          <w:color w:val="auto"/>
        </w:rPr>
        <w:commentReference w:id="34"/>
      </w:r>
      <w:bookmarkEnd w:id="33"/>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bookmarkStart w:id="35" w:name="_Toc519633252"/>
      <w:r>
        <w:t>People</w:t>
      </w:r>
      <w:bookmarkEnd w:id="35"/>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bookmarkStart w:id="36" w:name="_Toc519633253"/>
      <w:r>
        <w:t>Notable events? Challenges? Idk …name</w:t>
      </w:r>
      <w:bookmarkEnd w:id="36"/>
    </w:p>
    <w:p w14:paraId="397435AC" w14:textId="3A3BD9FB" w:rsidR="00160DF8" w:rsidRDefault="00160DF8" w:rsidP="00402D95">
      <w:pPr>
        <w:pStyle w:val="Heading3"/>
      </w:pPr>
      <w:bookmarkStart w:id="37" w:name="_Toc519633254"/>
      <w:r>
        <w:t>Void of Tom Price</w:t>
      </w:r>
      <w:bookmarkEnd w:id="37"/>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8"/>
      <w:r w:rsidR="00583295">
        <w:t xml:space="preserve">in my investment. </w:t>
      </w:r>
      <w:commentRangeEnd w:id="38"/>
      <w:r w:rsidR="00583295">
        <w:rPr>
          <w:rStyle w:val="CommentReference"/>
        </w:rPr>
        <w:commentReference w:id="38"/>
      </w:r>
    </w:p>
    <w:p w14:paraId="39673B2C" w14:textId="77777777" w:rsidR="006F0CDD" w:rsidRDefault="006F0CDD" w:rsidP="006F0CDD"/>
    <w:p w14:paraId="0112B6F1" w14:textId="3355507B" w:rsidR="00402D95" w:rsidRDefault="00940275" w:rsidP="00402D95">
      <w:pPr>
        <w:pStyle w:val="Heading2"/>
      </w:pPr>
      <w:bookmarkStart w:id="39" w:name="_Toc519633255"/>
      <w:r>
        <w:t>What I did</w:t>
      </w:r>
      <w:bookmarkEnd w:id="39"/>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bookmarkStart w:id="40" w:name="_Toc519633256"/>
      <w:r>
        <w:t>Booking History</w:t>
      </w:r>
      <w:bookmarkEnd w:id="40"/>
    </w:p>
    <w:p w14:paraId="30C6B81B" w14:textId="65D2BAD7" w:rsidR="006F1EBC" w:rsidRDefault="006F1EBC" w:rsidP="008B226B">
      <w:r>
        <w:t xml:space="preserve">One of my earliest projects was the new booking history service, this was handed over to me from Tom Price and ended up being my sole focus for my first two to three months in the pod. </w:t>
      </w:r>
    </w:p>
    <w:p w14:paraId="5291A538" w14:textId="77777777" w:rsidR="006F1EBC" w:rsidRDefault="006F1EBC" w:rsidP="008B226B"/>
    <w:p w14:paraId="1C70400A" w14:textId="6056B33A" w:rsidR="005B4CF7" w:rsidRDefault="00F830F2" w:rsidP="008B226B">
      <w:r>
        <w:t>The booking history</w:t>
      </w:r>
      <w:r w:rsidR="006F1EBC">
        <w:t xml:space="preserve"> service</w:t>
      </w:r>
      <w:r>
        <w:t xml:space="preserve"> aimed to form a new centralised source of booking information. </w:t>
      </w:r>
      <w:r w:rsidR="001363E2">
        <w:t xml:space="preserve">Before it’s conception booking data was siloed in to a few different data stores across platforms, making it hard to retrieve a holistic set of data on bookings. The pre-existing method to look up bookings involved talking directly to CHIPS, the legacy booking platform at the centre of our operations. Besides limitations in the expandability here as CHIPS is maintained externally, it’s also an unnecessary load added to an outdated platform that won’t always handle it gracefully. </w:t>
      </w:r>
    </w:p>
    <w:p w14:paraId="4560BA3B" w14:textId="269EBD42" w:rsidR="006F1EBC" w:rsidRDefault="006F1EBC" w:rsidP="006F1EBC">
      <w:pPr>
        <w:pStyle w:val="Heading4"/>
        <w:numPr>
          <w:ilvl w:val="0"/>
          <w:numId w:val="0"/>
        </w:numPr>
      </w:pPr>
      <w:bookmarkStart w:id="41" w:name="_GoBack"/>
      <w:bookmarkEnd w:id="41"/>
    </w:p>
    <w:p w14:paraId="229B7633" w14:textId="1CDD4894" w:rsidR="00283618" w:rsidRDefault="007E6685" w:rsidP="00283618">
      <w:r>
        <w:t>With this aim in min</w:t>
      </w:r>
      <w:r w:rsidR="00E97A5C">
        <w:t xml:space="preserve">d the </w:t>
      </w:r>
      <w:r>
        <w:t>solution took the form of a microservice using our in-house dockyard a</w:t>
      </w:r>
      <w:r w:rsidR="00283618">
        <w:t xml:space="preserve">rchitecture, which consisted of tools that aimed to make it simple for engineers to create, deploy and maintain smaller individual codebases. This contrasts hugely with some of HX’s core projects, like HAPI, which were monolithic projects with little separation of responsibilities. The booking history service would actually become one of the earlier projects built on this architecture offering. It was exciting to be building on top of brand new technology to HX at the time. </w:t>
      </w:r>
    </w:p>
    <w:p w14:paraId="4024FE1C" w14:textId="77777777" w:rsidR="00283618" w:rsidRDefault="00283618" w:rsidP="00283618"/>
    <w:p w14:paraId="1701A22A" w14:textId="56F93081" w:rsidR="007E6685" w:rsidRDefault="00283618" w:rsidP="00E97A5C">
      <w:r>
        <w:t xml:space="preserve">When Tom handed over to me the service had actually already been started by </w:t>
      </w:r>
      <w:r w:rsidR="00E97A5C">
        <w:t>him,</w:t>
      </w:r>
      <w:r>
        <w:t xml:space="preserve"> but he hadn’t pushed too far into it. He talked me through it during the handover I arranged which enabled me to pick up </w:t>
      </w:r>
      <w:r w:rsidR="00E97A5C">
        <w:t xml:space="preserve">exactly where it had been left. </w:t>
      </w:r>
    </w:p>
    <w:p w14:paraId="2946EBB0" w14:textId="0BB0E884" w:rsidR="00E97A5C" w:rsidRDefault="00E97A5C" w:rsidP="00E97A5C">
      <w:r>
        <w:t>The overall design of the service included listening to events from our in-house purpose-built data pipeline and populate a MySQL database with the information provided. The pipeline provided a way of sending and receiving events, where we would be relying on the “</w:t>
      </w:r>
      <w:proofErr w:type="spellStart"/>
      <w:r>
        <w:t>server_ecommerce</w:t>
      </w:r>
      <w:proofErr w:type="spellEnd"/>
      <w:r>
        <w:t xml:space="preserve">” event being sent when a booking is made. We would need to listen for these events and extract data from them, which would be stored into the database. </w:t>
      </w:r>
    </w:p>
    <w:p w14:paraId="7926B233" w14:textId="77777777" w:rsidR="006F1EBC" w:rsidRDefault="006F1EBC" w:rsidP="00E97A5C"/>
    <w:p w14:paraId="6668ED2C" w14:textId="670F9BF3" w:rsidR="007E6685" w:rsidRDefault="003F5A9F" w:rsidP="003F5A9F">
      <w:pPr>
        <w:pStyle w:val="Heading4"/>
      </w:pPr>
      <w:r>
        <w:t>Challenges</w:t>
      </w:r>
    </w:p>
    <w:p w14:paraId="48D9D00F" w14:textId="1621C143" w:rsidR="003F5A9F" w:rsidRDefault="003F5A9F" w:rsidP="003F5A9F">
      <w:r>
        <w:t xml:space="preserve">Although the overview of this service seemed to be quite simple there were still quite a few challenges that cropped up along the way. Some of these stemmed from my lack of experience but equally there were issues experience engineers struggled to explain. </w:t>
      </w:r>
    </w:p>
    <w:p w14:paraId="7667A838" w14:textId="77777777" w:rsidR="002605EB" w:rsidRDefault="002605EB" w:rsidP="003F5A9F"/>
    <w:p w14:paraId="61885640" w14:textId="60F96580" w:rsidR="002605EB" w:rsidRDefault="002605EB" w:rsidP="003F5A9F">
      <w:r>
        <w:t xml:space="preserve">Initially my biggest challenge was simply getting to grips with NodeJS, the entire microservice implementation at HX and especially the asynchronous nature of this application. All of these are things I hadn’t dealt with in great detail before and had to pick up for the first time during this project. </w:t>
      </w:r>
      <w:r w:rsidR="00B474A0">
        <w:t xml:space="preserve">All things considered, I would say this actually ended up going quite well. It only took me a few weeks to be running with this project and have a good grasp about the main concepts employed. The confidence gained here helped me to feel comfortable with being at the forefront of a big project so early on at HX. I’m thankful for the opportunity to have been trusted so early on. </w:t>
      </w:r>
    </w:p>
    <w:p w14:paraId="5AB7BE48" w14:textId="77777777" w:rsidR="00B474A0" w:rsidRDefault="00B474A0" w:rsidP="003F5A9F"/>
    <w:p w14:paraId="1B9291D7" w14:textId="4303F907" w:rsidR="00B474A0" w:rsidRDefault="00B474A0" w:rsidP="00B474A0">
      <w:pPr>
        <w:pStyle w:val="Heading5"/>
      </w:pPr>
      <w:r>
        <w:t>Duplicate Events</w:t>
      </w:r>
    </w:p>
    <w:p w14:paraId="6BD5EBC1" w14:textId="76A156D8" w:rsidR="00DA7F7D" w:rsidRDefault="00B474A0" w:rsidP="00B474A0">
      <w:r>
        <w:t xml:space="preserve">There came a more serious challenge when we seemed to be receiving duplicate events from the data pipeline. This was detrimental to the service as it had the potential to pollute the data, creating inconsistencies that would be unfavourable when trying to create the single source of truth about bookings. So much so that it actually ended up being a focus for an entire month. I had to spend a lot of time investigating the exact cause of the duplication and </w:t>
      </w:r>
      <w:r w:rsidR="002709C8">
        <w:t>struggled to come up with anything</w:t>
      </w:r>
      <w:r>
        <w:t>. I can remember looping in more experienced engineers, including those who create</w:t>
      </w:r>
      <w:r w:rsidR="00C95C59">
        <w:t>d</w:t>
      </w:r>
      <w:r>
        <w:t xml:space="preserve"> the data pipeline and the microservice architecture and none of them had an answer for me either. </w:t>
      </w:r>
    </w:p>
    <w:p w14:paraId="1F0FC85A" w14:textId="77777777" w:rsidR="00DA7F7D" w:rsidRDefault="00DA7F7D" w:rsidP="00B474A0"/>
    <w:p w14:paraId="1A78D145" w14:textId="4F2B1475" w:rsidR="00CB1E3C" w:rsidRDefault="00CB1E3C" w:rsidP="00B474A0">
      <w:r>
        <w:t xml:space="preserve">Eventually my suspicions lead to there being a deeper issue within CHIPS, moreover surrounding the webhooks that CHIPS </w:t>
      </w:r>
      <w:proofErr w:type="gramStart"/>
      <w:r>
        <w:t>sends</w:t>
      </w:r>
      <w:proofErr w:type="gramEnd"/>
      <w:r>
        <w:t xml:space="preserve"> to our systems when a booking is made. This would fall on the external </w:t>
      </w:r>
      <w:proofErr w:type="spellStart"/>
      <w:r>
        <w:t>Chauntry</w:t>
      </w:r>
      <w:proofErr w:type="spellEnd"/>
      <w:r>
        <w:t xml:space="preserve"> team to be fixed, but unfortunately, they were completely occupied with the ongoing thunderbird project. This meant that the problem wouldn’t be fixed at its core for a long while, we had to work our way around this. </w:t>
      </w:r>
    </w:p>
    <w:p w14:paraId="3257036C" w14:textId="77777777" w:rsidR="00CB1E3C" w:rsidRDefault="00CB1E3C" w:rsidP="00B474A0"/>
    <w:p w14:paraId="3C243275" w14:textId="48A36201" w:rsidR="00E772DC" w:rsidRDefault="00BB1A3B" w:rsidP="00E772DC">
      <w:r>
        <w:t xml:space="preserve">My original </w:t>
      </w:r>
      <w:r w:rsidR="00CB1E3C">
        <w:t xml:space="preserve">proposed solution was to implement a cache </w:t>
      </w:r>
      <w:r>
        <w:t xml:space="preserve">for the service. This involved caching every booking that we received, as well as checking the cache before ever storing </w:t>
      </w:r>
      <w:r>
        <w:lastRenderedPageBreak/>
        <w:t xml:space="preserve">a booking. This </w:t>
      </w:r>
      <w:r>
        <w:rPr>
          <w:i/>
          <w:iCs/>
        </w:rPr>
        <w:t>should</w:t>
      </w:r>
      <w:r>
        <w:t xml:space="preserve"> have allowed us to eliminate duplicate entries from ever being allowed to enter the database. I discussed this with various engineers around the business before </w:t>
      </w:r>
      <w:r w:rsidR="00164EBA">
        <w:t>starting</w:t>
      </w:r>
      <w:r>
        <w:t xml:space="preserve"> it and everyone agreed that it was a sensible solution. However, once this had been implemented and tested it proved to be only partially effective. This puzzled me for a few days, as well as the engineers I spoke to about it. On paper</w:t>
      </w:r>
      <w:r w:rsidR="00164EBA">
        <w:t xml:space="preserve"> and during local testing</w:t>
      </w:r>
      <w:r>
        <w:t xml:space="preserve"> this change was undeniably a suitable solution. However, it just didn’t be</w:t>
      </w:r>
      <w:r w:rsidR="00164EBA">
        <w:t>have correctly in production, we suspected this was to do with the fact the service ran across multiple instances in production causing a race condition. At this point I’d become</w:t>
      </w:r>
      <w:r w:rsidR="00E772DC">
        <w:t xml:space="preserve"> frustrated with the project, I constantly kicked myself for not being able to provide a perfect solution. </w:t>
      </w:r>
    </w:p>
    <w:p w14:paraId="23866205" w14:textId="77777777" w:rsidR="00E772DC" w:rsidRDefault="00E772DC" w:rsidP="00E772DC"/>
    <w:p w14:paraId="53B07E41" w14:textId="00C5ACDE" w:rsidR="00E772DC" w:rsidRPr="00E772DC" w:rsidRDefault="00E772DC" w:rsidP="00B474A0">
      <w:r>
        <w:t xml:space="preserve">Finally, I concluded that nothing right now could solve the duplicate event issue on the ingested data. Therefore, I decided to fix the issue by re-structuring the database. It would now accept multiple entries for a single booking, but when requested we would </w:t>
      </w:r>
      <w:r>
        <w:rPr>
          <w:b/>
          <w:bCs/>
        </w:rPr>
        <w:t>only</w:t>
      </w:r>
      <w:r>
        <w:t xml:space="preserve"> provide the most recent information. This didn’t feel very clean, but it was the only true solution on the table in the timeframe, especially with the </w:t>
      </w:r>
      <w:proofErr w:type="spellStart"/>
      <w:r>
        <w:t>Chauntry</w:t>
      </w:r>
      <w:proofErr w:type="spellEnd"/>
      <w:r>
        <w:t xml:space="preserve"> team being completely occupied. </w:t>
      </w:r>
    </w:p>
    <w:p w14:paraId="401DE9CE" w14:textId="125ECFA2" w:rsidR="00164EBA" w:rsidRDefault="00164EBA" w:rsidP="00B474A0"/>
    <w:p w14:paraId="4058DECF" w14:textId="2A2E4249" w:rsidR="00164EBA" w:rsidRDefault="00E772DC" w:rsidP="00E772DC">
      <w:pPr>
        <w:pStyle w:val="Heading5"/>
      </w:pPr>
      <w:r>
        <w:t>Stakeholder Pressure</w:t>
      </w:r>
    </w:p>
    <w:p w14:paraId="4BB1BA05" w14:textId="188EB5D9" w:rsidR="00E772DC" w:rsidRDefault="00E772DC" w:rsidP="00BD3775">
      <w:r>
        <w:t>During</w:t>
      </w:r>
      <w:r w:rsidR="00BF1244">
        <w:t xml:space="preserve"> the d</w:t>
      </w:r>
      <w:r w:rsidR="00BD3775">
        <w:t xml:space="preserve">ifficulty with the duplicated events there was also pressure from above, </w:t>
      </w:r>
      <w:r>
        <w:t xml:space="preserve">our stakeholders were struggling to understand the value of booking history due to the time it was taking. I took this upon myself and spoke to all of the people I knew who were waiting for it to be ready. I got them all to send me the reasoning behind what they wanted and why, providing this to Mark and Han to help them convince the stakeholders. I received feedback from both of them that they really appreciated the initiative I showed, and it helped a lot with pursuing the project to completion. This lifted my spirits and helped me get back on track instead of being in a rut of frustration. </w:t>
      </w:r>
    </w:p>
    <w:p w14:paraId="14956081" w14:textId="77777777" w:rsidR="002605EB" w:rsidRPr="003F5A9F" w:rsidRDefault="002605EB" w:rsidP="003F5A9F"/>
    <w:p w14:paraId="3BF08C9C" w14:textId="77777777" w:rsidR="004D5C5E" w:rsidRDefault="004D5C5E" w:rsidP="008B226B"/>
    <w:p w14:paraId="4A9C257A" w14:textId="7AAF7CB2" w:rsidR="002F5596" w:rsidRDefault="002F5596" w:rsidP="002F5596">
      <w:r>
        <w:t>Structure</w:t>
      </w:r>
    </w:p>
    <w:p w14:paraId="039B5F9B" w14:textId="17200DB9" w:rsidR="002F5596" w:rsidRDefault="002F5596" w:rsidP="002F5596">
      <w:pPr>
        <w:pStyle w:val="ListParagraph"/>
        <w:numPr>
          <w:ilvl w:val="0"/>
          <w:numId w:val="29"/>
        </w:numPr>
      </w:pPr>
      <w:r>
        <w:t>Intro</w:t>
      </w:r>
    </w:p>
    <w:p w14:paraId="43BB2336" w14:textId="3312E768" w:rsidR="002F5596" w:rsidRDefault="002F5596" w:rsidP="002F5596">
      <w:pPr>
        <w:pStyle w:val="ListParagraph"/>
        <w:numPr>
          <w:ilvl w:val="1"/>
          <w:numId w:val="29"/>
        </w:numPr>
      </w:pPr>
      <w:proofErr w:type="gramStart"/>
      <w:r>
        <w:t>Why..</w:t>
      </w:r>
      <w:proofErr w:type="gramEnd"/>
      <w:r>
        <w:t xml:space="preserve"> siloed chips bookings into a single source that was easy to access and wasn’t a third party piece of shit that’s hard to query in a distributed </w:t>
      </w:r>
      <w:proofErr w:type="gramStart"/>
      <w:r>
        <w:t>fashion..</w:t>
      </w:r>
      <w:proofErr w:type="gramEnd"/>
      <w:r>
        <w:t xml:space="preserve"> already hanging on by a lifeline</w:t>
      </w:r>
    </w:p>
    <w:p w14:paraId="04633B5A" w14:textId="6DE88DEF" w:rsidR="002F5596" w:rsidRDefault="002F5596" w:rsidP="002F5596">
      <w:pPr>
        <w:pStyle w:val="ListParagraph"/>
        <w:numPr>
          <w:ilvl w:val="1"/>
          <w:numId w:val="29"/>
        </w:numPr>
      </w:pPr>
      <w:r>
        <w:t>Take-over from Tom, barely started</w:t>
      </w:r>
    </w:p>
    <w:p w14:paraId="7744482F" w14:textId="2C694EBC" w:rsidR="002F5596" w:rsidRDefault="002F5596" w:rsidP="002F5596">
      <w:pPr>
        <w:pStyle w:val="ListParagraph"/>
        <w:numPr>
          <w:ilvl w:val="1"/>
          <w:numId w:val="29"/>
        </w:numPr>
      </w:pPr>
      <w:r>
        <w:t xml:space="preserve">How it felt to be given quite a critical service to build from the ground up </w:t>
      </w:r>
    </w:p>
    <w:p w14:paraId="3A0EFCF1" w14:textId="0B5AB33B" w:rsidR="006F1EBC" w:rsidRDefault="002F5596" w:rsidP="006F1EBC">
      <w:pPr>
        <w:pStyle w:val="ListParagraph"/>
        <w:numPr>
          <w:ilvl w:val="2"/>
          <w:numId w:val="29"/>
        </w:numPr>
      </w:pPr>
      <w:proofErr w:type="spellStart"/>
      <w:r>
        <w:t>Trustedness</w:t>
      </w:r>
      <w:proofErr w:type="spellEnd"/>
    </w:p>
    <w:p w14:paraId="4C57A211" w14:textId="4AAA07CD" w:rsidR="002F5596" w:rsidRDefault="002F5596" w:rsidP="002F5596">
      <w:pPr>
        <w:pStyle w:val="ListParagraph"/>
        <w:numPr>
          <w:ilvl w:val="0"/>
          <w:numId w:val="29"/>
        </w:numPr>
      </w:pPr>
      <w:r>
        <w:t>Explain detailed progress of the project</w:t>
      </w:r>
    </w:p>
    <w:p w14:paraId="319A97C1" w14:textId="69356549" w:rsidR="006F1EBC" w:rsidRDefault="006F1EBC" w:rsidP="006F1EBC">
      <w:pPr>
        <w:pStyle w:val="ListParagraph"/>
        <w:numPr>
          <w:ilvl w:val="1"/>
          <w:numId w:val="29"/>
        </w:numPr>
      </w:pPr>
      <w:r>
        <w:t>DIFFICULTIES</w:t>
      </w:r>
    </w:p>
    <w:p w14:paraId="12BC9F3B" w14:textId="3460E452" w:rsidR="006F1EBC" w:rsidRDefault="006F1EBC" w:rsidP="006F1EBC">
      <w:pPr>
        <w:pStyle w:val="ListParagraph"/>
        <w:numPr>
          <w:ilvl w:val="2"/>
          <w:numId w:val="29"/>
        </w:numPr>
      </w:pPr>
      <w:r>
        <w:t>Primary key being a timestamp + ref, store rows for different events</w:t>
      </w:r>
    </w:p>
    <w:p w14:paraId="0423EC05" w14:textId="71222134" w:rsidR="006F1EBC" w:rsidRDefault="006F1EBC" w:rsidP="006F1EBC">
      <w:pPr>
        <w:pStyle w:val="ListParagraph"/>
        <w:numPr>
          <w:ilvl w:val="2"/>
          <w:numId w:val="29"/>
        </w:numPr>
      </w:pPr>
      <w:r>
        <w:t>DUPLICATE EVENTS</w:t>
      </w:r>
    </w:p>
    <w:p w14:paraId="2CF3A144" w14:textId="197E8380" w:rsidR="00F830F2" w:rsidRDefault="00F830F2" w:rsidP="00F830F2">
      <w:pPr>
        <w:pStyle w:val="ListParagraph"/>
        <w:numPr>
          <w:ilvl w:val="1"/>
          <w:numId w:val="29"/>
        </w:numPr>
      </w:pPr>
      <w:r>
        <w:t>Dockyard introduction, microservices etc</w:t>
      </w:r>
    </w:p>
    <w:p w14:paraId="3767F407" w14:textId="4FD0886B" w:rsidR="002F5596" w:rsidRDefault="002F5596" w:rsidP="002F5596">
      <w:pPr>
        <w:pStyle w:val="ListParagraph"/>
        <w:numPr>
          <w:ilvl w:val="1"/>
          <w:numId w:val="29"/>
        </w:numPr>
      </w:pPr>
      <w:r>
        <w:t>Figuring it out with some support from Mike Holloway when needed</w:t>
      </w:r>
    </w:p>
    <w:p w14:paraId="77FA13A5" w14:textId="5474C3E0" w:rsidR="002F5596" w:rsidRDefault="002F5596" w:rsidP="002F5596">
      <w:pPr>
        <w:pStyle w:val="ListParagraph"/>
        <w:numPr>
          <w:ilvl w:val="2"/>
          <w:numId w:val="29"/>
        </w:numPr>
      </w:pPr>
      <w:r>
        <w:t>Can mention how I found the remote calls?</w:t>
      </w:r>
    </w:p>
    <w:p w14:paraId="0027A7FA" w14:textId="25A5F764" w:rsidR="002F5596" w:rsidRDefault="00781692" w:rsidP="002F5596">
      <w:pPr>
        <w:pStyle w:val="ListParagraph"/>
        <w:numPr>
          <w:ilvl w:val="1"/>
          <w:numId w:val="29"/>
        </w:numPr>
      </w:pPr>
      <w:r>
        <w:t>Studying ecommerce events</w:t>
      </w:r>
    </w:p>
    <w:p w14:paraId="077EC706" w14:textId="6DD2C55B" w:rsidR="00781692" w:rsidRDefault="00781692" w:rsidP="002F5596">
      <w:pPr>
        <w:pStyle w:val="ListParagraph"/>
        <w:numPr>
          <w:ilvl w:val="1"/>
          <w:numId w:val="29"/>
        </w:numPr>
      </w:pPr>
      <w:r>
        <w:lastRenderedPageBreak/>
        <w:t>Trying to ensure that the database design I’d been left with was suitable for storing the necessary information</w:t>
      </w:r>
    </w:p>
    <w:p w14:paraId="3557CD89" w14:textId="13E1A87A" w:rsidR="00781692" w:rsidRDefault="00781692" w:rsidP="00781692">
      <w:pPr>
        <w:pStyle w:val="ListParagraph"/>
        <w:numPr>
          <w:ilvl w:val="2"/>
          <w:numId w:val="29"/>
        </w:numPr>
      </w:pPr>
      <w:r>
        <w:t>Difficult to plan as it was hard to envision early the exact consumers of this service</w:t>
      </w:r>
    </w:p>
    <w:p w14:paraId="08B7F293" w14:textId="1ECBF94A" w:rsidR="00781692" w:rsidRDefault="00781692" w:rsidP="00781692">
      <w:pPr>
        <w:pStyle w:val="ListParagraph"/>
        <w:numPr>
          <w:ilvl w:val="2"/>
          <w:numId w:val="29"/>
        </w:numPr>
      </w:pPr>
      <w:r>
        <w:t xml:space="preserve">Stuck with the original big </w:t>
      </w:r>
      <w:proofErr w:type="spellStart"/>
      <w:r>
        <w:t>json</w:t>
      </w:r>
      <w:proofErr w:type="spellEnd"/>
      <w:r>
        <w:t xml:space="preserve"> blob storage as breaking it into columns would have been huge and would end up making a mess, especially if the schema ever changes in future etc </w:t>
      </w:r>
      <w:proofErr w:type="spellStart"/>
      <w:r>
        <w:t>etc</w:t>
      </w:r>
      <w:proofErr w:type="spellEnd"/>
    </w:p>
    <w:p w14:paraId="53091734" w14:textId="07AAD31B" w:rsidR="00781692" w:rsidRDefault="00781692" w:rsidP="00781692">
      <w:pPr>
        <w:pStyle w:val="ListParagraph"/>
        <w:numPr>
          <w:ilvl w:val="2"/>
          <w:numId w:val="29"/>
        </w:numPr>
      </w:pPr>
      <w:r>
        <w:t xml:space="preserve">The blob was robust and expandable easily </w:t>
      </w:r>
    </w:p>
    <w:p w14:paraId="122745BB" w14:textId="30FC4E8F" w:rsidR="00781692" w:rsidRDefault="00781692" w:rsidP="00781692">
      <w:pPr>
        <w:pStyle w:val="ListParagraph"/>
        <w:numPr>
          <w:ilvl w:val="1"/>
          <w:numId w:val="29"/>
        </w:numPr>
      </w:pPr>
      <w:r>
        <w:t xml:space="preserve">Figuring out the best </w:t>
      </w:r>
      <w:proofErr w:type="spellStart"/>
      <w:r>
        <w:t>nodeJS</w:t>
      </w:r>
      <w:proofErr w:type="spellEnd"/>
      <w:r>
        <w:t xml:space="preserve"> approach to build code full of asynchronous code</w:t>
      </w:r>
    </w:p>
    <w:p w14:paraId="6B6C3363" w14:textId="23C1B2EE" w:rsidR="00781692" w:rsidRDefault="00781692" w:rsidP="00781692">
      <w:pPr>
        <w:pStyle w:val="ListParagraph"/>
        <w:numPr>
          <w:ilvl w:val="2"/>
          <w:numId w:val="29"/>
        </w:numPr>
      </w:pPr>
      <w:r>
        <w:t xml:space="preserve">Hadn’t worked too much with such an </w:t>
      </w:r>
      <w:proofErr w:type="spellStart"/>
      <w:r>
        <w:t>async</w:t>
      </w:r>
      <w:proofErr w:type="spellEnd"/>
      <w:r>
        <w:t xml:space="preserve"> focussed language etc</w:t>
      </w:r>
    </w:p>
    <w:p w14:paraId="5E349EEC" w14:textId="2E15466E" w:rsidR="00781692" w:rsidRDefault="00781692" w:rsidP="00781692">
      <w:pPr>
        <w:pStyle w:val="ListParagraph"/>
        <w:numPr>
          <w:ilvl w:val="2"/>
          <w:numId w:val="29"/>
        </w:numPr>
      </w:pPr>
      <w:r>
        <w:t>Good learning experience</w:t>
      </w:r>
    </w:p>
    <w:p w14:paraId="5CBBDCDF" w14:textId="19CC380B" w:rsidR="00781692" w:rsidRDefault="00781692" w:rsidP="00781692">
      <w:pPr>
        <w:pStyle w:val="ListParagraph"/>
        <w:numPr>
          <w:ilvl w:val="2"/>
          <w:numId w:val="29"/>
        </w:numPr>
      </w:pPr>
      <w:r>
        <w:t xml:space="preserve">Ended up going with a promise chain since that seemed cleaner than being 6 </w:t>
      </w:r>
      <w:proofErr w:type="spellStart"/>
      <w:r>
        <w:t>callbacks</w:t>
      </w:r>
      <w:proofErr w:type="spellEnd"/>
      <w:r>
        <w:t xml:space="preserve"> deep</w:t>
      </w:r>
    </w:p>
    <w:p w14:paraId="75C1BEFF" w14:textId="5CAE5BE2" w:rsidR="00781692" w:rsidRDefault="00781692" w:rsidP="00781692">
      <w:pPr>
        <w:pStyle w:val="ListParagraph"/>
        <w:numPr>
          <w:ilvl w:val="2"/>
          <w:numId w:val="29"/>
        </w:numPr>
      </w:pPr>
      <w:r>
        <w:t xml:space="preserve">If </w:t>
      </w:r>
      <w:proofErr w:type="spellStart"/>
      <w:r>
        <w:t>async</w:t>
      </w:r>
      <w:proofErr w:type="spellEnd"/>
      <w:r>
        <w:t xml:space="preserve"> await existed </w:t>
      </w:r>
      <w:proofErr w:type="gramStart"/>
      <w:r>
        <w:t>back</w:t>
      </w:r>
      <w:proofErr w:type="gramEnd"/>
      <w:r>
        <w:t xml:space="preserve"> then it would have been so much easier but it didn’t so tough</w:t>
      </w:r>
    </w:p>
    <w:p w14:paraId="249E018E" w14:textId="2807C8E4" w:rsidR="00781692" w:rsidRDefault="00781692" w:rsidP="00781692">
      <w:pPr>
        <w:pStyle w:val="ListParagraph"/>
        <w:numPr>
          <w:ilvl w:val="1"/>
          <w:numId w:val="29"/>
        </w:numPr>
      </w:pPr>
      <w:r>
        <w:t xml:space="preserve">Essentially built a data pipeline, listening to the </w:t>
      </w:r>
      <w:proofErr w:type="spellStart"/>
      <w:r>
        <w:t>server_ecommerce</w:t>
      </w:r>
      <w:proofErr w:type="spellEnd"/>
      <w:r>
        <w:t xml:space="preserve"> events and deconstructing that, transforming it and storing it into the database. </w:t>
      </w:r>
    </w:p>
    <w:p w14:paraId="6EA24F95" w14:textId="7A3755C7" w:rsidR="003D75A7" w:rsidRDefault="00781692" w:rsidP="003D75A7">
      <w:pPr>
        <w:pStyle w:val="ListParagraph"/>
        <w:numPr>
          <w:ilvl w:val="1"/>
          <w:numId w:val="29"/>
        </w:numPr>
      </w:pPr>
      <w:r>
        <w:t>Exposing endpoints that would</w:t>
      </w:r>
      <w:r w:rsidR="003D75A7">
        <w:t xml:space="preserve"> allow the data to be retrieved (handled mostly by Adrian and </w:t>
      </w:r>
      <w:proofErr w:type="spellStart"/>
      <w:r w:rsidR="003D75A7">
        <w:t>sam</w:t>
      </w:r>
      <w:proofErr w:type="spellEnd"/>
      <w:r w:rsidR="003D75A7">
        <w:t xml:space="preserve"> </w:t>
      </w:r>
      <w:proofErr w:type="spellStart"/>
      <w:r w:rsidR="003D75A7">
        <w:t>tbh</w:t>
      </w:r>
      <w:proofErr w:type="spellEnd"/>
      <w:r w:rsidR="003D75A7">
        <w:t>)</w:t>
      </w:r>
    </w:p>
    <w:p w14:paraId="09115D5C" w14:textId="06691EA8" w:rsidR="003D75A7" w:rsidRDefault="003D75A7" w:rsidP="003D75A7">
      <w:pPr>
        <w:pStyle w:val="ListParagraph"/>
        <w:numPr>
          <w:ilvl w:val="1"/>
          <w:numId w:val="29"/>
        </w:numPr>
        <w:rPr>
          <w:highlight w:val="yellow"/>
        </w:rPr>
      </w:pPr>
      <w:r w:rsidRPr="003D75A7">
        <w:rPr>
          <w:highlight w:val="yellow"/>
        </w:rPr>
        <w:t>When Sam joined the pod and I showed him all of the booking history stuff he was surprised by how far I’d got with it and said he couldn’t have done it himself</w:t>
      </w:r>
    </w:p>
    <w:p w14:paraId="09C9D905" w14:textId="735F6B01" w:rsidR="003D75A7" w:rsidRDefault="003D75A7" w:rsidP="003D75A7">
      <w:pPr>
        <w:pStyle w:val="ListParagraph"/>
        <w:numPr>
          <w:ilvl w:val="2"/>
          <w:numId w:val="29"/>
        </w:numPr>
      </w:pPr>
      <w:r>
        <w:t>Due to the fact I needed wider HX experience rather than a 3 month focus on microservices</w:t>
      </w:r>
    </w:p>
    <w:p w14:paraId="1568DFD3" w14:textId="3E778902" w:rsidR="003D75A7" w:rsidRDefault="003D75A7" w:rsidP="003D75A7">
      <w:pPr>
        <w:pStyle w:val="ListParagraph"/>
        <w:numPr>
          <w:ilvl w:val="2"/>
          <w:numId w:val="29"/>
        </w:numPr>
      </w:pPr>
      <w:r>
        <w:t>Not always the newest technologies that need to be experience</w:t>
      </w:r>
    </w:p>
    <w:p w14:paraId="2E98FEE6" w14:textId="446BC374" w:rsidR="003D75A7" w:rsidRDefault="003D75A7" w:rsidP="003D75A7">
      <w:pPr>
        <w:pStyle w:val="ListParagraph"/>
        <w:numPr>
          <w:ilvl w:val="2"/>
          <w:numId w:val="29"/>
        </w:numPr>
      </w:pPr>
      <w:r>
        <w:t>It’s important to see the old issues to completely understand why we built the new architecture</w:t>
      </w:r>
    </w:p>
    <w:p w14:paraId="44351B79" w14:textId="77777777" w:rsidR="003D75A7" w:rsidRPr="003D75A7" w:rsidRDefault="003D75A7" w:rsidP="003D75A7">
      <w:pPr>
        <w:pStyle w:val="ListParagraph"/>
        <w:numPr>
          <w:ilvl w:val="2"/>
          <w:numId w:val="29"/>
        </w:numPr>
      </w:pPr>
    </w:p>
    <w:p w14:paraId="6B905DED" w14:textId="77777777" w:rsidR="005B4CF7" w:rsidRPr="00CC4043" w:rsidRDefault="005B4CF7" w:rsidP="008B226B"/>
    <w:p w14:paraId="54F08C76" w14:textId="54EC57B9" w:rsidR="00CC4043" w:rsidRDefault="00CC4043" w:rsidP="00CC4043">
      <w:pPr>
        <w:pStyle w:val="Heading3"/>
      </w:pPr>
      <w:bookmarkStart w:id="42" w:name="_Toc519633257"/>
      <w:proofErr w:type="gramStart"/>
      <w:r>
        <w:t>Reviews</w:t>
      </w:r>
      <w:r w:rsidR="007D1AAB">
        <w:t xml:space="preserve"> ??</w:t>
      </w:r>
      <w:proofErr w:type="gramEnd"/>
      <w:r w:rsidR="007D1AAB">
        <w:t xml:space="preserve"> Maybe not a full ‘project’ section seeing as it wasn’t concluded, just good for the </w:t>
      </w:r>
      <w:proofErr w:type="spellStart"/>
      <w:r w:rsidR="007D1AAB">
        <w:t>ricardo</w:t>
      </w:r>
      <w:proofErr w:type="spellEnd"/>
      <w:r w:rsidR="007D1AAB">
        <w:t xml:space="preserve"> bit</w:t>
      </w:r>
      <w:bookmarkEnd w:id="42"/>
    </w:p>
    <w:p w14:paraId="46C7580B" w14:textId="77777777" w:rsidR="00CC4043" w:rsidRDefault="00CC4043" w:rsidP="00CC4043"/>
    <w:p w14:paraId="688979A2" w14:textId="7D0C1B4F" w:rsidR="00CC4043" w:rsidRPr="00CC4043" w:rsidRDefault="00CC4043" w:rsidP="00CC4043">
      <w:pPr>
        <w:pStyle w:val="Heading3"/>
      </w:pPr>
      <w:bookmarkStart w:id="43" w:name="_Toc519633258"/>
      <w:r>
        <w:t>T2T -&gt; P2P?</w:t>
      </w:r>
      <w:bookmarkEnd w:id="43"/>
    </w:p>
    <w:p w14:paraId="46F9E3CC" w14:textId="77777777" w:rsidR="00402D95" w:rsidRDefault="00402D95" w:rsidP="006F0CDD"/>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lastRenderedPageBreak/>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5915B649" w:rsidR="00C335F7" w:rsidRPr="005704E2" w:rsidRDefault="00164EBA"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164EBA" w:rsidRDefault="00164EBA" w:rsidP="00655ADF">
      <w:pPr>
        <w:pStyle w:val="CommentText"/>
      </w:pPr>
      <w:r>
        <w:rPr>
          <w:rStyle w:val="CommentReference"/>
        </w:rPr>
        <w:annotationRef/>
      </w:r>
      <w:r>
        <w:t>Find a real word for this, maybe philosophical, maybe fucking stupid</w:t>
      </w:r>
    </w:p>
  </w:comment>
  <w:comment w:id="5" w:author="J.J.Taylor" w:date="2018-07-07T18:02:00Z" w:initials="J">
    <w:p w14:paraId="72E04C20" w14:textId="577A587B" w:rsidR="00164EBA" w:rsidRDefault="00164EBA" w:rsidP="00BE61D1">
      <w:pPr>
        <w:pStyle w:val="CommentText"/>
      </w:pPr>
      <w:r>
        <w:rPr>
          <w:rStyle w:val="CommentReference"/>
        </w:rPr>
        <w:annotationRef/>
      </w:r>
      <w:r>
        <w:t>And here (maybe)</w:t>
      </w:r>
    </w:p>
  </w:comment>
  <w:comment w:id="10" w:author="J.J.Taylor" w:date="2018-07-07T18:02:00Z" w:initials="J">
    <w:p w14:paraId="0AE3F992" w14:textId="77777777" w:rsidR="00164EBA" w:rsidRDefault="00164EBA">
      <w:pPr>
        <w:pStyle w:val="CommentText"/>
      </w:pPr>
      <w:r>
        <w:rPr>
          <w:rStyle w:val="CommentReference"/>
        </w:rPr>
        <w:annotationRef/>
      </w:r>
      <w:r>
        <w:t>Is this word what I mean?</w:t>
      </w:r>
    </w:p>
    <w:p w14:paraId="70A24742" w14:textId="66EA0E88" w:rsidR="00164EBA" w:rsidRDefault="00164EBA">
      <w:pPr>
        <w:pStyle w:val="CommentText"/>
      </w:pPr>
    </w:p>
  </w:comment>
  <w:comment w:id="12" w:author="J.J.Taylor" w:date="2018-07-07T18:29:00Z" w:initials="J">
    <w:p w14:paraId="5526D11D" w14:textId="76E4D31D" w:rsidR="00164EBA" w:rsidRDefault="00164EBA"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164EBA" w:rsidRDefault="00164EBA">
      <w:pPr>
        <w:pStyle w:val="CommentText"/>
      </w:pPr>
      <w:r>
        <w:rPr>
          <w:rStyle w:val="CommentReference"/>
        </w:rPr>
        <w:annotationRef/>
      </w:r>
      <w:r>
        <w:t>Probably don’t want this rant</w:t>
      </w:r>
    </w:p>
    <w:p w14:paraId="51B9275B" w14:textId="2B057547" w:rsidR="00164EBA" w:rsidRDefault="00164EBA">
      <w:pPr>
        <w:pStyle w:val="CommentText"/>
      </w:pPr>
    </w:p>
  </w:comment>
  <w:comment w:id="15" w:author="J.J.Taylor" w:date="2018-07-08T14:12:00Z" w:initials="J">
    <w:p w14:paraId="78911E21" w14:textId="5F57F95F" w:rsidR="00164EBA" w:rsidRDefault="00164EBA">
      <w:pPr>
        <w:pStyle w:val="CommentText"/>
      </w:pPr>
      <w:r>
        <w:rPr>
          <w:rStyle w:val="CommentReference"/>
        </w:rPr>
        <w:annotationRef/>
      </w:r>
      <w:r>
        <w:t>Is this reflective or just junk?</w:t>
      </w:r>
    </w:p>
  </w:comment>
  <w:comment w:id="17" w:author="J.J.Taylor" w:date="2018-07-08T15:01:00Z" w:initials="J">
    <w:p w14:paraId="02AE0335" w14:textId="07D8FF73" w:rsidR="00164EBA" w:rsidRDefault="00164EBA"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164EBA" w:rsidRDefault="00164EBA">
      <w:pPr>
        <w:pStyle w:val="CommentText"/>
      </w:pPr>
      <w:r>
        <w:rPr>
          <w:rStyle w:val="CommentReference"/>
        </w:rPr>
        <w:annotationRef/>
      </w:r>
      <w:r>
        <w:t>Between achievable and …</w:t>
      </w:r>
    </w:p>
    <w:p w14:paraId="2E55EB63" w14:textId="7C614EE5" w:rsidR="00164EBA" w:rsidRDefault="00164EBA">
      <w:pPr>
        <w:pStyle w:val="CommentText"/>
      </w:pPr>
    </w:p>
  </w:comment>
  <w:comment w:id="21" w:author="J.J.Taylor" w:date="2018-07-08T18:07:00Z" w:initials="J">
    <w:p w14:paraId="347CEBB5" w14:textId="77777777" w:rsidR="00164EBA" w:rsidRDefault="00164EBA">
      <w:pPr>
        <w:pStyle w:val="CommentText"/>
      </w:pPr>
      <w:r>
        <w:rPr>
          <w:rStyle w:val="CommentReference"/>
        </w:rPr>
        <w:annotationRef/>
      </w:r>
      <w:r>
        <w:t>Does this actually belong here? Should it be in my customer experiences section?</w:t>
      </w:r>
    </w:p>
    <w:p w14:paraId="2A63263A" w14:textId="376B505A" w:rsidR="00164EBA" w:rsidRDefault="00164EBA">
      <w:pPr>
        <w:pStyle w:val="CommentText"/>
      </w:pPr>
    </w:p>
  </w:comment>
  <w:comment w:id="23" w:author="J.J.Taylor" w:date="2018-07-12T22:38:00Z" w:initials="J">
    <w:p w14:paraId="0A6CED2B" w14:textId="77777777" w:rsidR="00164EBA" w:rsidRDefault="00164EBA">
      <w:pPr>
        <w:pStyle w:val="CommentText"/>
      </w:pPr>
      <w:r>
        <w:rPr>
          <w:rStyle w:val="CommentReference"/>
        </w:rPr>
        <w:annotationRef/>
      </w:r>
      <w:r>
        <w:t>I should list the values somewhere earlier on and link back to that section</w:t>
      </w:r>
    </w:p>
    <w:p w14:paraId="3522DBD8" w14:textId="0FD337A8" w:rsidR="00164EBA" w:rsidRDefault="00164EBA">
      <w:pPr>
        <w:pStyle w:val="CommentText"/>
      </w:pPr>
    </w:p>
  </w:comment>
  <w:comment w:id="34" w:author="J.J.Taylor" w:date="2018-07-17T06:50:00Z" w:initials="J">
    <w:p w14:paraId="60BFDCFC" w14:textId="77777777" w:rsidR="00164EBA" w:rsidRDefault="00164EBA">
      <w:pPr>
        <w:pStyle w:val="CommentText"/>
      </w:pPr>
      <w:r>
        <w:rPr>
          <w:rStyle w:val="CommentReference"/>
        </w:rPr>
        <w:annotationRef/>
      </w:r>
      <w:r>
        <w:t>Linespacing with the header below needs fixing</w:t>
      </w:r>
    </w:p>
    <w:p w14:paraId="2A783128" w14:textId="3B8D8F9B" w:rsidR="00164EBA" w:rsidRDefault="00164EBA">
      <w:pPr>
        <w:pStyle w:val="CommentText"/>
      </w:pPr>
    </w:p>
  </w:comment>
  <w:comment w:id="38" w:author="J.J.Taylor" w:date="2018-07-16T19:41:00Z" w:initials="J">
    <w:p w14:paraId="07AA7F10" w14:textId="77777777" w:rsidR="00164EBA" w:rsidRDefault="00164EBA">
      <w:pPr>
        <w:pStyle w:val="CommentText"/>
      </w:pPr>
      <w:r>
        <w:rPr>
          <w:rStyle w:val="CommentReference"/>
        </w:rPr>
        <w:annotationRef/>
      </w:r>
      <w:r>
        <w:t>I don’t like the end of this sentence</w:t>
      </w:r>
    </w:p>
    <w:p w14:paraId="0F9F755E" w14:textId="32D94EA6" w:rsidR="00164EBA" w:rsidRDefault="00164EB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5947D" w14:textId="77777777" w:rsidR="00EA6D07" w:rsidRDefault="00EA6D07" w:rsidP="00F22D70">
      <w:pPr>
        <w:spacing w:after="0" w:line="240" w:lineRule="auto"/>
      </w:pPr>
      <w:r>
        <w:separator/>
      </w:r>
    </w:p>
  </w:endnote>
  <w:endnote w:type="continuationSeparator" w:id="0">
    <w:p w14:paraId="51110251" w14:textId="77777777" w:rsidR="00EA6D07" w:rsidRDefault="00EA6D07"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164EBA" w:rsidRDefault="00164E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164EBA" w:rsidRDefault="00164E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AA6FC" w14:textId="77777777" w:rsidR="00EA6D07" w:rsidRDefault="00EA6D07" w:rsidP="00F22D70">
      <w:pPr>
        <w:spacing w:after="0" w:line="240" w:lineRule="auto"/>
      </w:pPr>
      <w:r>
        <w:separator/>
      </w:r>
    </w:p>
  </w:footnote>
  <w:footnote w:type="continuationSeparator" w:id="0">
    <w:p w14:paraId="2F513218" w14:textId="77777777" w:rsidR="00EA6D07" w:rsidRDefault="00EA6D07"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5"/>
  </w:num>
  <w:num w:numId="4">
    <w:abstractNumId w:val="28"/>
  </w:num>
  <w:num w:numId="5">
    <w:abstractNumId w:val="3"/>
  </w:num>
  <w:num w:numId="6">
    <w:abstractNumId w:val="25"/>
  </w:num>
  <w:num w:numId="7">
    <w:abstractNumId w:val="11"/>
  </w:num>
  <w:num w:numId="8">
    <w:abstractNumId w:val="9"/>
  </w:num>
  <w:num w:numId="9">
    <w:abstractNumId w:val="8"/>
  </w:num>
  <w:num w:numId="10">
    <w:abstractNumId w:val="26"/>
  </w:num>
  <w:num w:numId="11">
    <w:abstractNumId w:val="27"/>
  </w:num>
  <w:num w:numId="12">
    <w:abstractNumId w:val="10"/>
  </w:num>
  <w:num w:numId="13">
    <w:abstractNumId w:val="17"/>
  </w:num>
  <w:num w:numId="14">
    <w:abstractNumId w:val="0"/>
  </w:num>
  <w:num w:numId="15">
    <w:abstractNumId w:val="18"/>
  </w:num>
  <w:num w:numId="16">
    <w:abstractNumId w:val="15"/>
  </w:num>
  <w:num w:numId="17">
    <w:abstractNumId w:val="16"/>
  </w:num>
  <w:num w:numId="18">
    <w:abstractNumId w:val="20"/>
  </w:num>
  <w:num w:numId="19">
    <w:abstractNumId w:val="6"/>
  </w:num>
  <w:num w:numId="20">
    <w:abstractNumId w:val="23"/>
  </w:num>
  <w:num w:numId="21">
    <w:abstractNumId w:val="2"/>
  </w:num>
  <w:num w:numId="22">
    <w:abstractNumId w:val="21"/>
  </w:num>
  <w:num w:numId="23">
    <w:abstractNumId w:val="22"/>
  </w:num>
  <w:num w:numId="24">
    <w:abstractNumId w:val="13"/>
  </w:num>
  <w:num w:numId="25">
    <w:abstractNumId w:val="24"/>
  </w:num>
  <w:num w:numId="26">
    <w:abstractNumId w:val="7"/>
  </w:num>
  <w:num w:numId="27">
    <w:abstractNumId w:val="19"/>
  </w:num>
  <w:num w:numId="28">
    <w:abstractNumId w:val="1"/>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363E2"/>
    <w:rsid w:val="00160DF8"/>
    <w:rsid w:val="0016228A"/>
    <w:rsid w:val="00164EBA"/>
    <w:rsid w:val="001A3040"/>
    <w:rsid w:val="001B2730"/>
    <w:rsid w:val="001C0242"/>
    <w:rsid w:val="001C3BCB"/>
    <w:rsid w:val="001D47AB"/>
    <w:rsid w:val="001D59FA"/>
    <w:rsid w:val="002260A6"/>
    <w:rsid w:val="00234C42"/>
    <w:rsid w:val="00240C69"/>
    <w:rsid w:val="0024409D"/>
    <w:rsid w:val="002605EB"/>
    <w:rsid w:val="00266D1B"/>
    <w:rsid w:val="002709C8"/>
    <w:rsid w:val="00282FE8"/>
    <w:rsid w:val="00283618"/>
    <w:rsid w:val="002A125E"/>
    <w:rsid w:val="002A62E9"/>
    <w:rsid w:val="002A63F9"/>
    <w:rsid w:val="002A7501"/>
    <w:rsid w:val="002B4AEA"/>
    <w:rsid w:val="002D2E5E"/>
    <w:rsid w:val="002D4723"/>
    <w:rsid w:val="002D4B9B"/>
    <w:rsid w:val="002E5C89"/>
    <w:rsid w:val="002F5596"/>
    <w:rsid w:val="00301671"/>
    <w:rsid w:val="00317019"/>
    <w:rsid w:val="00326D26"/>
    <w:rsid w:val="00341FB0"/>
    <w:rsid w:val="00352DB5"/>
    <w:rsid w:val="003535D9"/>
    <w:rsid w:val="003638A8"/>
    <w:rsid w:val="00371825"/>
    <w:rsid w:val="00376AA0"/>
    <w:rsid w:val="0039050D"/>
    <w:rsid w:val="003B0C4C"/>
    <w:rsid w:val="003B226B"/>
    <w:rsid w:val="003D75A7"/>
    <w:rsid w:val="003F1FD2"/>
    <w:rsid w:val="003F5A9F"/>
    <w:rsid w:val="004023D5"/>
    <w:rsid w:val="00402D95"/>
    <w:rsid w:val="0041745E"/>
    <w:rsid w:val="00424DD1"/>
    <w:rsid w:val="00430F38"/>
    <w:rsid w:val="00440B45"/>
    <w:rsid w:val="00453A97"/>
    <w:rsid w:val="00454A13"/>
    <w:rsid w:val="00454DE6"/>
    <w:rsid w:val="0048058E"/>
    <w:rsid w:val="00480A84"/>
    <w:rsid w:val="00491A1E"/>
    <w:rsid w:val="004A1F02"/>
    <w:rsid w:val="004A3C24"/>
    <w:rsid w:val="004C2B19"/>
    <w:rsid w:val="004D511D"/>
    <w:rsid w:val="004D5C5E"/>
    <w:rsid w:val="004D698E"/>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B4CF7"/>
    <w:rsid w:val="005C6E23"/>
    <w:rsid w:val="005D11EC"/>
    <w:rsid w:val="00604420"/>
    <w:rsid w:val="006247D9"/>
    <w:rsid w:val="0063232D"/>
    <w:rsid w:val="00644CCB"/>
    <w:rsid w:val="00655ADF"/>
    <w:rsid w:val="006610EC"/>
    <w:rsid w:val="00662427"/>
    <w:rsid w:val="006876A2"/>
    <w:rsid w:val="00690960"/>
    <w:rsid w:val="00694BA6"/>
    <w:rsid w:val="006A38C9"/>
    <w:rsid w:val="006A4557"/>
    <w:rsid w:val="006B0C32"/>
    <w:rsid w:val="006D492E"/>
    <w:rsid w:val="006F0CDD"/>
    <w:rsid w:val="006F1EBC"/>
    <w:rsid w:val="0070275D"/>
    <w:rsid w:val="00710C03"/>
    <w:rsid w:val="00725366"/>
    <w:rsid w:val="00732126"/>
    <w:rsid w:val="00740C39"/>
    <w:rsid w:val="00746673"/>
    <w:rsid w:val="00750827"/>
    <w:rsid w:val="00771F18"/>
    <w:rsid w:val="00780AA9"/>
    <w:rsid w:val="00781692"/>
    <w:rsid w:val="00786D21"/>
    <w:rsid w:val="00794F30"/>
    <w:rsid w:val="007B47FE"/>
    <w:rsid w:val="007C522C"/>
    <w:rsid w:val="007D1AAB"/>
    <w:rsid w:val="007E0A31"/>
    <w:rsid w:val="007E6685"/>
    <w:rsid w:val="008046AD"/>
    <w:rsid w:val="0080588D"/>
    <w:rsid w:val="00822929"/>
    <w:rsid w:val="008325C5"/>
    <w:rsid w:val="00834E06"/>
    <w:rsid w:val="00841C71"/>
    <w:rsid w:val="00842A39"/>
    <w:rsid w:val="00850033"/>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3B03"/>
    <w:rsid w:val="00AE78AF"/>
    <w:rsid w:val="00AF0D7B"/>
    <w:rsid w:val="00AF77FC"/>
    <w:rsid w:val="00B020CF"/>
    <w:rsid w:val="00B06CA0"/>
    <w:rsid w:val="00B1216F"/>
    <w:rsid w:val="00B13C1F"/>
    <w:rsid w:val="00B22FD0"/>
    <w:rsid w:val="00B41C24"/>
    <w:rsid w:val="00B474A0"/>
    <w:rsid w:val="00B50004"/>
    <w:rsid w:val="00B52C9D"/>
    <w:rsid w:val="00B54F3A"/>
    <w:rsid w:val="00B879B5"/>
    <w:rsid w:val="00B9230F"/>
    <w:rsid w:val="00B97815"/>
    <w:rsid w:val="00BB1A3B"/>
    <w:rsid w:val="00BD3775"/>
    <w:rsid w:val="00BD6B5D"/>
    <w:rsid w:val="00BE61D1"/>
    <w:rsid w:val="00BE6933"/>
    <w:rsid w:val="00BF1244"/>
    <w:rsid w:val="00BF2D61"/>
    <w:rsid w:val="00C018C7"/>
    <w:rsid w:val="00C03BBB"/>
    <w:rsid w:val="00C04F68"/>
    <w:rsid w:val="00C146F0"/>
    <w:rsid w:val="00C23D22"/>
    <w:rsid w:val="00C2677A"/>
    <w:rsid w:val="00C335F7"/>
    <w:rsid w:val="00C413CE"/>
    <w:rsid w:val="00C521E8"/>
    <w:rsid w:val="00C85A64"/>
    <w:rsid w:val="00C94F42"/>
    <w:rsid w:val="00C95C59"/>
    <w:rsid w:val="00CA364C"/>
    <w:rsid w:val="00CB1E3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A7F7D"/>
    <w:rsid w:val="00DB625F"/>
    <w:rsid w:val="00DE30B4"/>
    <w:rsid w:val="00DF1FCE"/>
    <w:rsid w:val="00DF2262"/>
    <w:rsid w:val="00E07444"/>
    <w:rsid w:val="00E13CAB"/>
    <w:rsid w:val="00E2715A"/>
    <w:rsid w:val="00E414DD"/>
    <w:rsid w:val="00E422A1"/>
    <w:rsid w:val="00E66DDB"/>
    <w:rsid w:val="00E75ED7"/>
    <w:rsid w:val="00E772DC"/>
    <w:rsid w:val="00E86DAF"/>
    <w:rsid w:val="00E902FA"/>
    <w:rsid w:val="00E97A5C"/>
    <w:rsid w:val="00EA1794"/>
    <w:rsid w:val="00EA6D07"/>
    <w:rsid w:val="00ED0AEE"/>
    <w:rsid w:val="00ED69DA"/>
    <w:rsid w:val="00EE5BC3"/>
    <w:rsid w:val="00F00836"/>
    <w:rsid w:val="00F22D70"/>
    <w:rsid w:val="00F262A6"/>
    <w:rsid w:val="00F51EFB"/>
    <w:rsid w:val="00F521F1"/>
    <w:rsid w:val="00F77E19"/>
    <w:rsid w:val="00F818C6"/>
    <w:rsid w:val="00F830F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18C6BA15-C427-B040-B7CC-71E551B0C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8</TotalTime>
  <Pages>25</Pages>
  <Words>6934</Words>
  <Characters>39527</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4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114</cp:revision>
  <cp:lastPrinted>2018-07-07T17:27:00Z</cp:lastPrinted>
  <dcterms:created xsi:type="dcterms:W3CDTF">2018-07-07T17:27:00Z</dcterms:created>
  <dcterms:modified xsi:type="dcterms:W3CDTF">2018-07-18T21:20:00Z</dcterms:modified>
</cp:coreProperties>
</file>